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6787"/>
      </w:tblGrid>
      <w:tr w:rsidR="00917BC5" w14:paraId="397C9E79" w14:textId="77777777" w:rsidTr="00B0699A">
        <w:tc>
          <w:tcPr>
            <w:tcW w:w="2835" w:type="dxa"/>
          </w:tcPr>
          <w:p w14:paraId="76CFFE70" w14:textId="2A49F1CE" w:rsidR="00917BC5" w:rsidRDefault="00917BC5" w:rsidP="00B0699A">
            <w:pPr>
              <w:pStyle w:val="Tablecaption10"/>
              <w:shd w:val="clear" w:color="auto" w:fill="auto"/>
              <w:ind w:leftChars="-50" w:left="-120"/>
              <w:jc w:val="right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>
              <w:rPr>
                <w:rFonts w:ascii="Arial Narrow" w:eastAsiaTheme="minorEastAsia" w:hAnsi="Arial Narrow" w:cs="Calibri"/>
                <w:noProof/>
                <w:sz w:val="44"/>
                <w:szCs w:val="44"/>
                <w:lang w:eastAsia="ko-KR"/>
              </w:rPr>
              <w:drawing>
                <wp:inline distT="0" distB="0" distL="0" distR="0" wp14:anchorId="71CE3C4E" wp14:editId="4FF8CC77">
                  <wp:extent cx="887215" cy="767442"/>
                  <wp:effectExtent l="0" t="0" r="8255" b="0"/>
                  <wp:docPr id="57115108" name="Picture 1" descr="A logo of a university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569948" name="Picture 1" descr="A logo of a university&#10;&#10;AI-generated content may be incorrect.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627" t="11865" r="7627" b="14831"/>
                          <a:stretch/>
                        </pic:blipFill>
                        <pic:spPr bwMode="auto">
                          <a:xfrm>
                            <a:off x="0" y="0"/>
                            <a:ext cx="925770" cy="8007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87" w:type="dxa"/>
            <w:vAlign w:val="center"/>
          </w:tcPr>
          <w:p w14:paraId="3F196935" w14:textId="50E106FD" w:rsidR="00B0699A" w:rsidRDefault="0043133A" w:rsidP="00677E53">
            <w:pPr>
              <w:pStyle w:val="Heading110"/>
              <w:keepNext/>
              <w:keepLines/>
              <w:shd w:val="clear" w:color="auto" w:fill="auto"/>
              <w:spacing w:after="0"/>
              <w:ind w:leftChars="30" w:left="72"/>
              <w:jc w:val="left"/>
              <w:rPr>
                <w:rFonts w:ascii="Impact" w:eastAsiaTheme="minorEastAsia" w:hAnsi="Impact" w:cs="Calibri"/>
                <w:b w:val="0"/>
                <w:bCs w:val="0"/>
                <w:sz w:val="56"/>
                <w:szCs w:val="56"/>
                <w:lang w:eastAsia="ko-KR"/>
              </w:rPr>
            </w:pPr>
            <w:r>
              <w:rPr>
                <w:rFonts w:ascii="Impact" w:eastAsiaTheme="minorEastAsia" w:hAnsi="Impact" w:cs="Calibri" w:hint="eastAsia"/>
                <w:b w:val="0"/>
                <w:bCs w:val="0"/>
                <w:sz w:val="56"/>
                <w:szCs w:val="56"/>
                <w:lang w:eastAsia="ko-KR"/>
              </w:rPr>
              <w:t>MNU Online Degree</w:t>
            </w:r>
          </w:p>
          <w:p w14:paraId="24610800" w14:textId="6410ED1E" w:rsidR="00B0699A" w:rsidRPr="00B0699A" w:rsidRDefault="00137DDE" w:rsidP="00137DDE">
            <w:pPr>
              <w:pStyle w:val="Heading110"/>
              <w:keepNext/>
              <w:keepLines/>
              <w:shd w:val="clear" w:color="auto" w:fill="auto"/>
              <w:spacing w:after="0"/>
              <w:ind w:leftChars="350" w:left="840"/>
              <w:jc w:val="left"/>
              <w:rPr>
                <w:rFonts w:ascii="Impact" w:eastAsiaTheme="minorEastAsia" w:hAnsi="Impact" w:cs="Calibri"/>
                <w:b w:val="0"/>
                <w:bCs w:val="0"/>
                <w:sz w:val="56"/>
                <w:szCs w:val="56"/>
                <w:lang w:eastAsia="ko-KR"/>
              </w:rPr>
            </w:pPr>
            <w:r>
              <w:rPr>
                <w:rFonts w:ascii="Impact" w:eastAsiaTheme="minorEastAsia" w:hAnsi="Impact" w:cs="Calibri" w:hint="eastAsia"/>
                <w:b w:val="0"/>
                <w:bCs w:val="0"/>
                <w:sz w:val="56"/>
                <w:szCs w:val="56"/>
                <w:lang w:eastAsia="ko-KR"/>
              </w:rPr>
              <w:t>STUDY PLAN</w:t>
            </w:r>
          </w:p>
        </w:tc>
      </w:tr>
    </w:tbl>
    <w:p w14:paraId="1B35C764" w14:textId="77777777" w:rsidR="00917BC5" w:rsidRPr="001A33A1" w:rsidRDefault="00917BC5" w:rsidP="00917BC5">
      <w:pPr>
        <w:pStyle w:val="Tablecaption10"/>
        <w:shd w:val="clear" w:color="auto" w:fill="auto"/>
        <w:rPr>
          <w:rFonts w:ascii="Arial Narrow" w:eastAsiaTheme="minorEastAsia" w:hAnsi="Arial Narrow" w:cs="Calibri"/>
          <w:sz w:val="8"/>
          <w:szCs w:val="8"/>
          <w:lang w:eastAsia="ko-KR"/>
        </w:rPr>
      </w:pPr>
    </w:p>
    <w:tbl>
      <w:tblPr>
        <w:tblOverlap w:val="never"/>
        <w:tblW w:w="9590" w:type="dxa"/>
        <w:jc w:val="center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805"/>
        <w:gridCol w:w="5785"/>
      </w:tblGrid>
      <w:tr w:rsidR="00917BC5" w:rsidRPr="00D97A9A" w14:paraId="30CE3225" w14:textId="77777777" w:rsidTr="00AC4A7B">
        <w:trPr>
          <w:trHeight w:hRule="exact" w:val="706"/>
          <w:jc w:val="center"/>
        </w:trPr>
        <w:tc>
          <w:tcPr>
            <w:tcW w:w="3805" w:type="dxa"/>
            <w:shd w:val="clear" w:color="auto" w:fill="262626" w:themeFill="text1" w:themeFillTint="D9"/>
            <w:vAlign w:val="center"/>
          </w:tcPr>
          <w:p w14:paraId="13E46BDC" w14:textId="77777777" w:rsidR="00917BC5" w:rsidRPr="007E4C06" w:rsidRDefault="00917BC5" w:rsidP="00872196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b/>
                <w:bCs/>
                <w:color w:val="FFFFFF" w:themeColor="background1"/>
                <w:sz w:val="22"/>
                <w:szCs w:val="22"/>
                <w:lang w:eastAsia="ko-KR"/>
              </w:rPr>
            </w:pPr>
            <w:r w:rsidRPr="007E4C06">
              <w:rPr>
                <w:rFonts w:ascii="Arial Narrow" w:hAnsi="Arial Narrow" w:cs="Calibri"/>
                <w:b/>
                <w:bCs/>
                <w:color w:val="FFFFFF" w:themeColor="background1"/>
                <w:sz w:val="22"/>
                <w:szCs w:val="22"/>
              </w:rPr>
              <w:t xml:space="preserve">Application </w:t>
            </w:r>
            <w:r w:rsidRPr="007E4C06">
              <w:rPr>
                <w:rFonts w:ascii="Arial Narrow" w:eastAsiaTheme="minorEastAsia" w:hAnsi="Arial Narrow" w:cs="Calibri" w:hint="eastAsia"/>
                <w:b/>
                <w:bCs/>
                <w:color w:val="FFFFFF" w:themeColor="background1"/>
                <w:sz w:val="22"/>
                <w:szCs w:val="22"/>
                <w:lang w:eastAsia="ko-KR"/>
              </w:rPr>
              <w:t>Number</w:t>
            </w:r>
          </w:p>
          <w:p w14:paraId="3D0A9736" w14:textId="77777777" w:rsidR="00917BC5" w:rsidRPr="007E4C06" w:rsidRDefault="00917BC5" w:rsidP="00872196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7E4C06">
              <w:rPr>
                <w:rFonts w:ascii="Arial Narrow" w:eastAsiaTheme="minorEastAsia" w:hAnsi="Arial Narrow" w:cs="Calibri" w:hint="eastAsia"/>
                <w:color w:val="FFFFFF" w:themeColor="background1"/>
                <w:sz w:val="22"/>
                <w:szCs w:val="22"/>
                <w:lang w:eastAsia="ko-KR"/>
              </w:rPr>
              <w:t>(</w:t>
            </w:r>
            <w:r w:rsidRPr="007E4C06">
              <w:rPr>
                <w:rFonts w:ascii="Arial Narrow" w:eastAsiaTheme="minorEastAsia" w:hAnsi="Arial Narrow" w:cs="Calibri"/>
                <w:color w:val="FFFFFF" w:themeColor="background1"/>
                <w:sz w:val="22"/>
                <w:szCs w:val="22"/>
                <w:lang w:eastAsia="ko-KR"/>
              </w:rPr>
              <w:t>to be provided by the university</w:t>
            </w:r>
            <w:r w:rsidRPr="007E4C06">
              <w:rPr>
                <w:rFonts w:ascii="Arial Narrow" w:eastAsiaTheme="minorEastAsia" w:hAnsi="Arial Narrow" w:cs="Calibri" w:hint="eastAsia"/>
                <w:color w:val="FFFFFF" w:themeColor="background1"/>
                <w:sz w:val="22"/>
                <w:szCs w:val="22"/>
                <w:lang w:eastAsia="ko-KR"/>
              </w:rPr>
              <w:t>)</w:t>
            </w:r>
          </w:p>
        </w:tc>
        <w:tc>
          <w:tcPr>
            <w:tcW w:w="5785" w:type="dxa"/>
            <w:shd w:val="clear" w:color="auto" w:fill="FFFFFF"/>
          </w:tcPr>
          <w:p w14:paraId="5A57C69C" w14:textId="77777777" w:rsidR="00917BC5" w:rsidRDefault="00917BC5" w:rsidP="00872196">
            <w:pPr>
              <w:rPr>
                <w:rFonts w:ascii="Arial Narrow" w:eastAsiaTheme="minorEastAsia" w:hAnsi="Arial Narrow" w:cs="Calibri"/>
                <w:sz w:val="12"/>
                <w:szCs w:val="12"/>
                <w:lang w:eastAsia="ko-KR"/>
              </w:rPr>
            </w:pPr>
          </w:p>
          <w:p w14:paraId="746B4043" w14:textId="77777777" w:rsidR="00917BC5" w:rsidRDefault="00917BC5" w:rsidP="00872196">
            <w:pPr>
              <w:rPr>
                <w:rFonts w:ascii="Arial Narrow" w:eastAsiaTheme="minorEastAsia" w:hAnsi="Arial Narrow" w:cs="Calibri"/>
                <w:sz w:val="12"/>
                <w:szCs w:val="12"/>
                <w:lang w:eastAsia="ko-KR"/>
              </w:rPr>
            </w:pPr>
          </w:p>
          <w:p w14:paraId="518D3244" w14:textId="77777777" w:rsidR="00917BC5" w:rsidRPr="00C8216B" w:rsidRDefault="00917BC5" w:rsidP="00872196">
            <w:pPr>
              <w:jc w:val="center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</w:p>
        </w:tc>
      </w:tr>
    </w:tbl>
    <w:p w14:paraId="70163D44" w14:textId="77777777" w:rsidR="00917BC5" w:rsidRPr="001A33A1" w:rsidRDefault="00917BC5" w:rsidP="00917BC5">
      <w:pPr>
        <w:pStyle w:val="Tablecaption10"/>
        <w:shd w:val="clear" w:color="auto" w:fill="auto"/>
        <w:ind w:right="440"/>
        <w:jc w:val="right"/>
        <w:rPr>
          <w:rFonts w:ascii="Arial Narrow" w:eastAsiaTheme="minorEastAsia" w:hAnsi="Arial Narrow" w:cs="Calibri"/>
          <w:i/>
          <w:iCs/>
          <w:sz w:val="8"/>
          <w:szCs w:val="8"/>
          <w:lang w:eastAsia="ko-KR"/>
        </w:rPr>
      </w:pPr>
    </w:p>
    <w:p w14:paraId="1C66BF5B" w14:textId="77777777" w:rsidR="00784F58" w:rsidRPr="00784F58" w:rsidRDefault="00784F58" w:rsidP="000E5BB1">
      <w:pPr>
        <w:pStyle w:val="Tablecaption10"/>
        <w:contextualSpacing/>
        <w:rPr>
          <w:rFonts w:ascii="Arial Narrow" w:eastAsiaTheme="minorEastAsia" w:hAnsi="Arial Narrow" w:cs="Calibri"/>
          <w:sz w:val="12"/>
          <w:szCs w:val="12"/>
          <w:lang w:eastAsia="ko-KR"/>
        </w:rPr>
      </w:pPr>
    </w:p>
    <w:p w14:paraId="0D5D2E00" w14:textId="26AB8053" w:rsidR="000E5BB1" w:rsidRPr="00784F58" w:rsidRDefault="000E5BB1" w:rsidP="00626A3C">
      <w:pPr>
        <w:pStyle w:val="Tablecaption10"/>
        <w:ind w:leftChars="500" w:left="1200"/>
        <w:contextualSpacing/>
        <w:rPr>
          <w:rFonts w:ascii="Arial Narrow" w:eastAsiaTheme="minorEastAsia" w:hAnsi="Arial Narrow" w:cs="Calibri"/>
          <w:sz w:val="24"/>
          <w:szCs w:val="24"/>
          <w:lang w:eastAsia="ko-KR"/>
        </w:rPr>
      </w:pPr>
      <w:r w:rsidRPr="00784F58">
        <w:rPr>
          <w:rFonts w:ascii="Arial Narrow" w:hAnsi="Arial Narrow" w:cs="Calibri"/>
          <w:sz w:val="24"/>
          <w:szCs w:val="24"/>
        </w:rPr>
        <w:t>INSTRUCTIONS:</w:t>
      </w:r>
    </w:p>
    <w:p w14:paraId="5B3ED75D" w14:textId="339C8B72" w:rsidR="000E5BB1" w:rsidRPr="00784F58" w:rsidRDefault="000E5BB1" w:rsidP="00626A3C">
      <w:pPr>
        <w:pStyle w:val="Tablecaption10"/>
        <w:ind w:leftChars="500" w:left="1200"/>
        <w:contextualSpacing/>
        <w:rPr>
          <w:rFonts w:ascii="Arial Narrow" w:hAnsi="Arial Narrow" w:cs="Calibri"/>
          <w:b w:val="0"/>
          <w:bCs w:val="0"/>
          <w:sz w:val="24"/>
          <w:szCs w:val="24"/>
        </w:rPr>
      </w:pPr>
      <w:r w:rsidRPr="00784F58"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►</w:t>
      </w:r>
      <w:r w:rsidRPr="00784F58">
        <w:rPr>
          <w:rFonts w:ascii="Arial Narrow" w:hAnsi="Arial Narrow" w:cs="Calibri"/>
          <w:b w:val="0"/>
          <w:bCs w:val="0"/>
          <w:sz w:val="24"/>
          <w:szCs w:val="24"/>
        </w:rPr>
        <w:t xml:space="preserve">Please type your responses </w:t>
      </w:r>
      <w:r w:rsidRPr="00784F58">
        <w:rPr>
          <w:rFonts w:ascii="Arial Narrow" w:hAnsi="Arial Narrow" w:cs="Calibri"/>
          <w:sz w:val="24"/>
          <w:szCs w:val="24"/>
        </w:rPr>
        <w:t>in English</w:t>
      </w:r>
      <w:r w:rsidRPr="00784F58">
        <w:rPr>
          <w:rFonts w:ascii="Arial Narrow" w:hAnsi="Arial Narrow" w:cs="Calibri"/>
          <w:b w:val="0"/>
          <w:bCs w:val="0"/>
          <w:sz w:val="24"/>
          <w:szCs w:val="24"/>
        </w:rPr>
        <w:t>.</w:t>
      </w:r>
    </w:p>
    <w:p w14:paraId="14D901B3" w14:textId="5AFBCAE7" w:rsidR="000E5BB1" w:rsidRPr="00B0203A" w:rsidRDefault="000E5BB1" w:rsidP="00626A3C">
      <w:pPr>
        <w:pStyle w:val="Tablecaption10"/>
        <w:ind w:leftChars="500" w:left="1200"/>
        <w:contextualSpacing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 w:rsidRPr="00784F58"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►</w:t>
      </w:r>
      <w:r w:rsidRPr="00784F58">
        <w:rPr>
          <w:rFonts w:ascii="Arial Narrow" w:hAnsi="Arial Narrow" w:cs="Calibri"/>
          <w:b w:val="0"/>
          <w:bCs w:val="0"/>
          <w:sz w:val="24"/>
          <w:szCs w:val="24"/>
        </w:rPr>
        <w:t xml:space="preserve">Keep your </w:t>
      </w:r>
      <w:r w:rsidR="00720510">
        <w:rPr>
          <w:rFonts w:ascii="Arial Narrow" w:eastAsiaTheme="minorEastAsia" w:hAnsi="Arial Narrow" w:cs="Calibri" w:hint="eastAsia"/>
          <w:b w:val="0"/>
          <w:bCs w:val="0"/>
          <w:sz w:val="24"/>
          <w:szCs w:val="24"/>
          <w:lang w:eastAsia="ko-KR"/>
        </w:rPr>
        <w:t>study plan</w:t>
      </w:r>
      <w:r w:rsidRPr="00784F58">
        <w:rPr>
          <w:rFonts w:ascii="Arial Narrow" w:hAnsi="Arial Narrow" w:cs="Calibri"/>
          <w:b w:val="0"/>
          <w:bCs w:val="0"/>
          <w:sz w:val="24"/>
          <w:szCs w:val="24"/>
        </w:rPr>
        <w:t xml:space="preserve"> </w:t>
      </w:r>
      <w:r w:rsidR="00B0203A" w:rsidRPr="00B0203A">
        <w:rPr>
          <w:rFonts w:ascii="Arial Narrow" w:hAnsi="Arial Narrow" w:cs="Calibri"/>
          <w:b w:val="0"/>
          <w:bCs w:val="0"/>
          <w:sz w:val="24"/>
          <w:szCs w:val="24"/>
        </w:rPr>
        <w:t xml:space="preserve">within </w:t>
      </w:r>
      <w:r w:rsidR="00B0203A" w:rsidRPr="001B49A0">
        <w:rPr>
          <w:rFonts w:ascii="Arial Narrow" w:hAnsi="Arial Narrow" w:cs="Calibri"/>
          <w:sz w:val="24"/>
          <w:szCs w:val="24"/>
        </w:rPr>
        <w:t>2</w:t>
      </w:r>
      <w:r w:rsidR="001B49A0">
        <w:rPr>
          <w:rFonts w:ascii="Arial Narrow" w:eastAsiaTheme="minorEastAsia" w:hAnsi="Arial Narrow" w:cs="Calibri" w:hint="eastAsia"/>
          <w:sz w:val="24"/>
          <w:szCs w:val="24"/>
          <w:lang w:eastAsia="ko-KR"/>
        </w:rPr>
        <w:t>5</w:t>
      </w:r>
      <w:r w:rsidR="00B0203A" w:rsidRPr="001B49A0">
        <w:rPr>
          <w:rFonts w:ascii="Arial Narrow" w:hAnsi="Arial Narrow" w:cs="Calibri"/>
          <w:sz w:val="24"/>
          <w:szCs w:val="24"/>
        </w:rPr>
        <w:t>0-400 words</w:t>
      </w:r>
      <w:r w:rsidR="00B0203A">
        <w:rPr>
          <w:rFonts w:ascii="Arial Narrow" w:eastAsiaTheme="minorEastAsia" w:hAnsi="Arial Narrow" w:cs="Calibri" w:hint="eastAsia"/>
          <w:b w:val="0"/>
          <w:bCs w:val="0"/>
          <w:sz w:val="24"/>
          <w:szCs w:val="24"/>
          <w:lang w:eastAsia="ko-KR"/>
        </w:rPr>
        <w:t>.</w:t>
      </w:r>
    </w:p>
    <w:p w14:paraId="6422ED9E" w14:textId="761F9FBB" w:rsidR="000E5BB1" w:rsidRPr="00784F58" w:rsidRDefault="000E5BB1" w:rsidP="00626A3C">
      <w:pPr>
        <w:pStyle w:val="Tablecaption10"/>
        <w:ind w:leftChars="500" w:left="1200"/>
        <w:contextualSpacing/>
        <w:rPr>
          <w:rFonts w:ascii="Arial Narrow" w:hAnsi="Arial Narrow" w:cs="Calibri"/>
          <w:b w:val="0"/>
          <w:bCs w:val="0"/>
          <w:sz w:val="24"/>
          <w:szCs w:val="24"/>
        </w:rPr>
      </w:pPr>
      <w:r w:rsidRPr="00784F58"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►</w:t>
      </w:r>
      <w:r w:rsidRPr="00784F58">
        <w:rPr>
          <w:rFonts w:ascii="Arial Narrow" w:hAnsi="Arial Narrow" w:cs="Calibri"/>
          <w:b w:val="0"/>
          <w:bCs w:val="0"/>
          <w:sz w:val="24"/>
          <w:szCs w:val="24"/>
        </w:rPr>
        <w:t xml:space="preserve">Be clear, </w:t>
      </w:r>
      <w:r w:rsidR="008A1DE7">
        <w:rPr>
          <w:rFonts w:ascii="Arial Narrow" w:eastAsiaTheme="minorEastAsia" w:hAnsi="Arial Narrow" w:cs="Calibri" w:hint="eastAsia"/>
          <w:b w:val="0"/>
          <w:bCs w:val="0"/>
          <w:sz w:val="24"/>
          <w:szCs w:val="24"/>
          <w:lang w:eastAsia="ko-KR"/>
        </w:rPr>
        <w:t>specific, and to the point</w:t>
      </w:r>
      <w:r w:rsidRPr="00784F58">
        <w:rPr>
          <w:rFonts w:ascii="Arial Narrow" w:hAnsi="Arial Narrow" w:cs="Calibri"/>
          <w:b w:val="0"/>
          <w:bCs w:val="0"/>
          <w:sz w:val="24"/>
          <w:szCs w:val="24"/>
        </w:rPr>
        <w:t>.</w:t>
      </w:r>
    </w:p>
    <w:p w14:paraId="0ED281F8" w14:textId="7BE5170D" w:rsidR="00CF10F3" w:rsidRPr="00784F58" w:rsidRDefault="000E5BB1" w:rsidP="00626A3C">
      <w:pPr>
        <w:pStyle w:val="Tablecaption10"/>
        <w:shd w:val="clear" w:color="auto" w:fill="auto"/>
        <w:ind w:leftChars="500" w:left="1200"/>
        <w:contextualSpacing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 w:rsidRPr="00784F58"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►</w:t>
      </w:r>
      <w:r w:rsidRPr="00784F58">
        <w:rPr>
          <w:rFonts w:ascii="Arial Narrow" w:hAnsi="Arial Narrow" w:cs="Calibri"/>
          <w:b w:val="0"/>
          <w:bCs w:val="0"/>
          <w:sz w:val="24"/>
          <w:szCs w:val="24"/>
        </w:rPr>
        <w:t>Save the document as “</w:t>
      </w:r>
      <w:r w:rsidRPr="00784F58">
        <w:rPr>
          <w:rFonts w:ascii="Arial Narrow" w:hAnsi="Arial Narrow" w:cs="Calibri"/>
          <w:sz w:val="24"/>
          <w:szCs w:val="24"/>
        </w:rPr>
        <w:t>YourName_</w:t>
      </w:r>
      <w:r w:rsidR="00194E96">
        <w:rPr>
          <w:rFonts w:ascii="Arial Narrow" w:eastAsiaTheme="minorEastAsia" w:hAnsi="Arial Narrow" w:cs="Calibri" w:hint="eastAsia"/>
          <w:sz w:val="24"/>
          <w:szCs w:val="24"/>
          <w:lang w:eastAsia="ko-KR"/>
        </w:rPr>
        <w:t>StudyPlan</w:t>
      </w:r>
      <w:r w:rsidRPr="00784F58">
        <w:rPr>
          <w:rFonts w:ascii="Arial Narrow" w:hAnsi="Arial Narrow" w:cs="Calibri"/>
          <w:sz w:val="24"/>
          <w:szCs w:val="24"/>
        </w:rPr>
        <w:t>.pdf</w:t>
      </w:r>
      <w:r w:rsidRPr="00784F58">
        <w:rPr>
          <w:rFonts w:ascii="Arial Narrow" w:hAnsi="Arial Narrow" w:cs="Calibri"/>
          <w:b w:val="0"/>
          <w:bCs w:val="0"/>
          <w:sz w:val="24"/>
          <w:szCs w:val="24"/>
        </w:rPr>
        <w:t>” before submitting.</w:t>
      </w:r>
    </w:p>
    <w:p w14:paraId="7854D475" w14:textId="77777777" w:rsidR="008126B1" w:rsidRPr="00ED0719" w:rsidRDefault="008126B1" w:rsidP="00ED0719">
      <w:pPr>
        <w:pStyle w:val="Tablecaption10"/>
        <w:shd w:val="clear" w:color="auto" w:fill="auto"/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p w14:paraId="4BFE78C0" w14:textId="001B5AC0" w:rsidR="00857CC8" w:rsidRDefault="00857CC8" w:rsidP="000E5BB1">
      <w:pPr>
        <w:pStyle w:val="Tablecaption10"/>
        <w:shd w:val="clear" w:color="auto" w:fill="auto"/>
        <w:rPr>
          <w:rFonts w:ascii="Arial Narrow" w:eastAsiaTheme="minorEastAsia" w:hAnsi="Arial Narrow" w:cs="Calibri"/>
          <w:sz w:val="28"/>
          <w:szCs w:val="28"/>
          <w:lang w:eastAsia="ko-KR"/>
        </w:rPr>
      </w:pPr>
      <w:r w:rsidRPr="00857CC8">
        <w:rPr>
          <w:rFonts w:ascii="Cambria Math" w:eastAsiaTheme="minorEastAsia" w:hAnsi="Cambria Math" w:cs="Cambria Math"/>
          <w:sz w:val="28"/>
          <w:szCs w:val="28"/>
          <w:lang w:eastAsia="ko-KR"/>
        </w:rPr>
        <w:t>❶</w:t>
      </w:r>
      <w:r w:rsidRPr="00857CC8">
        <w:rPr>
          <w:rFonts w:ascii="Arial Narrow" w:eastAsiaTheme="minorEastAsia" w:hAnsi="Arial Narrow" w:cs="Calibri"/>
          <w:sz w:val="28"/>
          <w:szCs w:val="28"/>
          <w:lang w:eastAsia="ko-KR"/>
        </w:rPr>
        <w:t xml:space="preserve"> PERSONAL INFORMATION</w:t>
      </w:r>
    </w:p>
    <w:p w14:paraId="6DA0F7C3" w14:textId="77777777" w:rsidR="00857CC8" w:rsidRPr="00857CC8" w:rsidRDefault="00857CC8" w:rsidP="000E5BB1">
      <w:pPr>
        <w:pStyle w:val="Tablecaption10"/>
        <w:shd w:val="clear" w:color="auto" w:fill="auto"/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tbl>
      <w:tblPr>
        <w:tblOverlap w:val="never"/>
        <w:tblW w:w="9585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38"/>
        <w:gridCol w:w="1560"/>
        <w:gridCol w:w="5787"/>
      </w:tblGrid>
      <w:tr w:rsidR="00F938B9" w:rsidRPr="00B11E67" w14:paraId="0ED281FE" w14:textId="77777777" w:rsidTr="004F1CB0">
        <w:trPr>
          <w:trHeight w:hRule="exact" w:val="581"/>
          <w:jc w:val="center"/>
        </w:trPr>
        <w:tc>
          <w:tcPr>
            <w:tcW w:w="2238" w:type="dxa"/>
            <w:vMerge w:val="restart"/>
            <w:tcBorders>
              <w:top w:val="single" w:sz="24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3C9604C0" w14:textId="77777777" w:rsidR="00F938B9" w:rsidRDefault="00F938B9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>Applicant Name</w:t>
            </w:r>
          </w:p>
          <w:p w14:paraId="0ED281F9" w14:textId="38329451" w:rsidR="00F938B9" w:rsidRPr="002E0B57" w:rsidRDefault="00F938B9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2E0B57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(English)</w:t>
            </w:r>
          </w:p>
        </w:tc>
        <w:tc>
          <w:tcPr>
            <w:tcW w:w="1560" w:type="dxa"/>
            <w:tcBorders>
              <w:top w:val="single" w:sz="2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7D126D63" w14:textId="77777777" w:rsidR="00F938B9" w:rsidRDefault="00F938B9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 xml:space="preserve">Family Name </w:t>
            </w:r>
          </w:p>
          <w:p w14:paraId="0ED281FA" w14:textId="0E3AB3DA" w:rsidR="00F938B9" w:rsidRPr="006F6A64" w:rsidRDefault="00F938B9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9F150D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(Last Name)</w:t>
            </w:r>
          </w:p>
        </w:tc>
        <w:tc>
          <w:tcPr>
            <w:tcW w:w="5787" w:type="dxa"/>
            <w:tcBorders>
              <w:top w:val="single" w:sz="24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0ED281FD" w14:textId="2075BA1E" w:rsidR="00F938B9" w:rsidRPr="00921DE9" w:rsidRDefault="00DE0F31" w:rsidP="00DE0F31">
            <w:pPr>
              <w:pStyle w:val="Other10"/>
              <w:shd w:val="clear" w:color="auto" w:fill="auto"/>
              <w:spacing w:line="190" w:lineRule="auto"/>
              <w:jc w:val="left"/>
              <w:rPr>
                <w:rFonts w:ascii="Times New Roman" w:eastAsiaTheme="minorEastAsia" w:hAnsi="Times New Roman" w:cs="Times New Roman"/>
                <w:b/>
                <w:bCs/>
                <w:color w:val="3366CC"/>
                <w:sz w:val="22"/>
                <w:szCs w:val="22"/>
                <w:lang w:eastAsia="ko-KR"/>
              </w:rPr>
            </w:pPr>
            <w:r w:rsidRPr="005F0E37">
              <w:rPr>
                <w:rFonts w:ascii="Times New Roman" w:eastAsiaTheme="minorEastAsia" w:hAnsi="Times New Roman" w:cs="Times New Roman"/>
                <w:color w:val="3366CC"/>
                <w:sz w:val="22"/>
                <w:szCs w:val="22"/>
                <w:lang w:eastAsia="ko-KR"/>
              </w:rPr>
              <w:t xml:space="preserve"> </w:t>
            </w:r>
          </w:p>
        </w:tc>
      </w:tr>
      <w:tr w:rsidR="00F938B9" w:rsidRPr="00B11E67" w14:paraId="0ED28203" w14:textId="77777777" w:rsidTr="00772274">
        <w:trPr>
          <w:trHeight w:hRule="exact" w:val="576"/>
          <w:jc w:val="center"/>
        </w:trPr>
        <w:tc>
          <w:tcPr>
            <w:tcW w:w="2238" w:type="dxa"/>
            <w:vMerge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0ED281FF" w14:textId="77777777" w:rsidR="00F938B9" w:rsidRPr="00B11E67" w:rsidRDefault="00F938B9">
            <w:pPr>
              <w:rPr>
                <w:rFonts w:ascii="Arial Narrow" w:hAnsi="Arial Narrow" w:cs="Calibri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51D435BC" w14:textId="77777777" w:rsidR="00F938B9" w:rsidRDefault="00F938B9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>Given Name</w:t>
            </w:r>
          </w:p>
          <w:p w14:paraId="0ED28200" w14:textId="0487E7CE" w:rsidR="00F938B9" w:rsidRPr="006F6A64" w:rsidRDefault="00F938B9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9F150D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(First Name)</w:t>
            </w:r>
          </w:p>
        </w:tc>
        <w:tc>
          <w:tcPr>
            <w:tcW w:w="578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0ED28202" w14:textId="5F71E1E5" w:rsidR="00F938B9" w:rsidRPr="00921DE9" w:rsidRDefault="00DE0F31">
            <w:pPr>
              <w:rPr>
                <w:rFonts w:eastAsiaTheme="minorEastAsia"/>
                <w:b/>
                <w:bCs/>
                <w:color w:val="3366CC"/>
                <w:sz w:val="22"/>
                <w:szCs w:val="22"/>
                <w:lang w:eastAsia="ko-KR"/>
              </w:rPr>
            </w:pPr>
            <w:r w:rsidRPr="005F0E37">
              <w:rPr>
                <w:rFonts w:eastAsiaTheme="minorEastAsia"/>
                <w:color w:val="3366CC"/>
                <w:sz w:val="22"/>
                <w:szCs w:val="22"/>
                <w:lang w:eastAsia="ko-KR"/>
              </w:rPr>
              <w:t xml:space="preserve"> </w:t>
            </w:r>
          </w:p>
        </w:tc>
      </w:tr>
      <w:tr w:rsidR="00DE0F31" w:rsidRPr="00B11E67" w14:paraId="0ED28210" w14:textId="77777777" w:rsidTr="00302518">
        <w:trPr>
          <w:trHeight w:hRule="exact" w:val="590"/>
          <w:jc w:val="center"/>
        </w:trPr>
        <w:tc>
          <w:tcPr>
            <w:tcW w:w="2238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0ED2820A" w14:textId="77777777" w:rsidR="00DE0F31" w:rsidRPr="00B11E67" w:rsidRDefault="00DE0F31">
            <w:pPr>
              <w:pStyle w:val="Other10"/>
              <w:shd w:val="clear" w:color="auto" w:fill="auto"/>
              <w:rPr>
                <w:rFonts w:ascii="Arial Narrow" w:hAnsi="Arial Narrow" w:cs="Calibri"/>
                <w:sz w:val="22"/>
                <w:szCs w:val="22"/>
              </w:rPr>
            </w:pPr>
            <w:r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>Nationality</w:t>
            </w:r>
          </w:p>
        </w:tc>
        <w:tc>
          <w:tcPr>
            <w:tcW w:w="734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0ED2820F" w14:textId="2EF3F598" w:rsidR="00DE0F31" w:rsidRPr="00921DE9" w:rsidRDefault="00DE0F31">
            <w:pPr>
              <w:rPr>
                <w:rFonts w:eastAsiaTheme="minorEastAsia"/>
                <w:b/>
                <w:bCs/>
                <w:sz w:val="22"/>
                <w:szCs w:val="22"/>
                <w:lang w:eastAsia="ko-KR"/>
              </w:rPr>
            </w:pPr>
            <w:r w:rsidRPr="004B71A8">
              <w:rPr>
                <w:rFonts w:eastAsiaTheme="minorEastAsia"/>
                <w:sz w:val="22"/>
                <w:szCs w:val="22"/>
                <w:lang w:eastAsia="ko-KR"/>
              </w:rPr>
              <w:t xml:space="preserve"> </w:t>
            </w:r>
          </w:p>
        </w:tc>
      </w:tr>
      <w:tr w:rsidR="005E31A3" w:rsidRPr="00B11E67" w14:paraId="41ABA9A4" w14:textId="77777777" w:rsidTr="00302518">
        <w:trPr>
          <w:trHeight w:hRule="exact" w:val="590"/>
          <w:jc w:val="center"/>
        </w:trPr>
        <w:tc>
          <w:tcPr>
            <w:tcW w:w="2238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1C356238" w14:textId="26FCC753" w:rsidR="005E31A3" w:rsidRPr="005E31A3" w:rsidRDefault="005E31A3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>Passport No.</w:t>
            </w:r>
          </w:p>
        </w:tc>
        <w:tc>
          <w:tcPr>
            <w:tcW w:w="734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4705B989" w14:textId="4360711D" w:rsidR="005E31A3" w:rsidRPr="00921DE9" w:rsidRDefault="00921DE9">
            <w:pPr>
              <w:rPr>
                <w:rFonts w:eastAsiaTheme="minorEastAsia"/>
                <w:b/>
                <w:bCs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 xml:space="preserve"> </w:t>
            </w:r>
          </w:p>
        </w:tc>
      </w:tr>
      <w:tr w:rsidR="00DE0F31" w:rsidRPr="00B11E67" w14:paraId="245D351B" w14:textId="77777777" w:rsidTr="00B938FB">
        <w:trPr>
          <w:trHeight w:hRule="exact" w:val="590"/>
          <w:jc w:val="center"/>
        </w:trPr>
        <w:tc>
          <w:tcPr>
            <w:tcW w:w="2238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485ED35E" w14:textId="5782E369" w:rsidR="00DE0F31" w:rsidRPr="00B11E67" w:rsidRDefault="00DE0F31">
            <w:pPr>
              <w:pStyle w:val="Other10"/>
              <w:shd w:val="clear" w:color="auto" w:fill="auto"/>
              <w:rPr>
                <w:rFonts w:ascii="Arial Narrow" w:hAnsi="Arial Narrow" w:cs="Calibri"/>
                <w:b/>
                <w:bCs/>
                <w:sz w:val="22"/>
                <w:szCs w:val="22"/>
              </w:rPr>
            </w:pPr>
            <w:r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>Intended Major</w:t>
            </w:r>
          </w:p>
        </w:tc>
        <w:tc>
          <w:tcPr>
            <w:tcW w:w="734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616CC20C" w14:textId="41653E9A" w:rsidR="00DE0F31" w:rsidRPr="00921DE9" w:rsidRDefault="00DE0F31">
            <w:pPr>
              <w:rPr>
                <w:rFonts w:eastAsiaTheme="minorEastAsia"/>
                <w:b/>
                <w:bCs/>
                <w:sz w:val="22"/>
                <w:szCs w:val="22"/>
                <w:lang w:eastAsia="ko-KR"/>
              </w:rPr>
            </w:pPr>
            <w:r w:rsidRPr="004B71A8">
              <w:rPr>
                <w:rFonts w:eastAsiaTheme="minorEastAsia"/>
                <w:sz w:val="22"/>
                <w:szCs w:val="22"/>
                <w:lang w:eastAsia="ko-KR"/>
              </w:rPr>
              <w:t xml:space="preserve"> </w:t>
            </w:r>
          </w:p>
        </w:tc>
      </w:tr>
      <w:tr w:rsidR="00A42A35" w:rsidRPr="00B11E67" w14:paraId="4A11BE4D" w14:textId="77777777" w:rsidTr="00784F58">
        <w:trPr>
          <w:trHeight w:hRule="exact" w:val="567"/>
          <w:jc w:val="center"/>
        </w:trPr>
        <w:tc>
          <w:tcPr>
            <w:tcW w:w="2238" w:type="dxa"/>
            <w:tcBorders>
              <w:top w:val="single" w:sz="12" w:space="0" w:color="auto"/>
              <w:left w:val="single" w:sz="24" w:space="0" w:color="auto"/>
              <w:bottom w:val="single" w:sz="24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181B201D" w14:textId="77777777" w:rsidR="00A42A35" w:rsidRDefault="009E54B9" w:rsidP="007D7CA7">
            <w:pPr>
              <w:pStyle w:val="Other10"/>
              <w:shd w:val="clear" w:color="auto" w:fill="auto"/>
              <w:spacing w:line="206" w:lineRule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 w:rsidRPr="009E54B9">
              <w:rPr>
                <w:rFonts w:ascii="Arial Narrow" w:hAnsi="Arial Narrow" w:cs="Calibri"/>
                <w:b/>
                <w:bCs/>
                <w:sz w:val="22"/>
                <w:szCs w:val="22"/>
              </w:rPr>
              <w:t>Preferred Start Semester</w:t>
            </w:r>
          </w:p>
          <w:p w14:paraId="104704D5" w14:textId="63ABBAC5" w:rsidR="009E54B9" w:rsidRPr="009E54B9" w:rsidRDefault="009E54B9" w:rsidP="007D7CA7">
            <w:pPr>
              <w:pStyle w:val="Other10"/>
              <w:shd w:val="clear" w:color="auto" w:fill="auto"/>
              <w:spacing w:line="206" w:lineRule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 w:rsidRPr="002E0B57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(Check one.)</w:t>
            </w:r>
          </w:p>
        </w:tc>
        <w:tc>
          <w:tcPr>
            <w:tcW w:w="7347" w:type="dxa"/>
            <w:gridSpan w:val="2"/>
            <w:tcBorders>
              <w:top w:val="single" w:sz="12" w:space="0" w:color="auto"/>
              <w:left w:val="single" w:sz="12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0F9108F8" w14:textId="14606118" w:rsidR="00A42A35" w:rsidRPr="009E54B9" w:rsidRDefault="009E54B9" w:rsidP="001A0970">
            <w:pPr>
              <w:jc w:val="center"/>
              <w:rPr>
                <w:rFonts w:ascii="Segoe UI Symbol" w:eastAsiaTheme="minorEastAsia" w:hAnsi="Segoe UI Symbol" w:cs="Segoe UI Symbol"/>
                <w:sz w:val="22"/>
                <w:szCs w:val="22"/>
                <w:lang w:eastAsia="ko-KR"/>
              </w:rPr>
            </w:pPr>
            <w:r w:rsidRPr="007E6352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7E6352">
              <w:rPr>
                <w:rFonts w:ascii="Arial Narrow" w:hAnsi="Arial Narrow" w:cs="Calibri"/>
                <w:sz w:val="22"/>
                <w:szCs w:val="22"/>
              </w:rPr>
              <w:t xml:space="preserve"> 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September 2025    </w:t>
            </w:r>
            <w:r w:rsidR="006B1684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</w:t>
            </w:r>
            <w:r w:rsidR="00E57C48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 </w:t>
            </w:r>
            <w:r w:rsidRPr="007E6352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7E6352">
              <w:rPr>
                <w:rFonts w:ascii="Arial Narrow" w:hAnsi="Arial Narrow" w:cs="Calibri"/>
                <w:sz w:val="22"/>
                <w:szCs w:val="22"/>
              </w:rPr>
              <w:t xml:space="preserve"> </w:t>
            </w:r>
            <w:r w:rsidR="006B1684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>September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2026    </w:t>
            </w:r>
            <w:r w:rsidR="006B1684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  </w:t>
            </w:r>
            <w:r w:rsidRPr="007E6352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7E6352">
              <w:rPr>
                <w:rFonts w:ascii="Arial Narrow" w:hAnsi="Arial Narrow" w:cs="Calibri"/>
                <w:sz w:val="22"/>
                <w:szCs w:val="22"/>
              </w:rPr>
              <w:t xml:space="preserve"> </w:t>
            </w:r>
            <w:r w:rsidR="006B1684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>September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202</w:t>
            </w:r>
            <w:r w:rsidR="006B1684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>7</w:t>
            </w:r>
          </w:p>
        </w:tc>
      </w:tr>
    </w:tbl>
    <w:p w14:paraId="7CE4A5DF" w14:textId="77777777" w:rsidR="00784F58" w:rsidRDefault="00784F58">
      <w:pPr>
        <w:rPr>
          <w:rFonts w:ascii="Arial Narrow" w:eastAsiaTheme="minorEastAsia" w:hAnsi="Arial Narrow" w:cs="Calibri"/>
          <w:sz w:val="12"/>
          <w:szCs w:val="12"/>
          <w:lang w:eastAsia="ko-KR"/>
        </w:rPr>
      </w:pPr>
    </w:p>
    <w:p w14:paraId="0367DFEF" w14:textId="77777777" w:rsidR="00813D50" w:rsidRDefault="00813D50">
      <w:pPr>
        <w:rPr>
          <w:rFonts w:ascii="Arial Narrow" w:eastAsiaTheme="minorEastAsia" w:hAnsi="Arial Narrow" w:cs="Calibri"/>
          <w:sz w:val="12"/>
          <w:szCs w:val="12"/>
          <w:lang w:eastAsia="ko-KR"/>
        </w:rPr>
      </w:pPr>
    </w:p>
    <w:p w14:paraId="1023B39A" w14:textId="102C9FDB" w:rsidR="00857CC8" w:rsidRDefault="00857CC8" w:rsidP="00857CC8">
      <w:pPr>
        <w:pStyle w:val="Tablecaption10"/>
        <w:shd w:val="clear" w:color="auto" w:fill="auto"/>
        <w:rPr>
          <w:rFonts w:ascii="Arial Narrow" w:eastAsiaTheme="minorEastAsia" w:hAnsi="Arial Narrow" w:cs="Calibri"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sz w:val="28"/>
          <w:szCs w:val="28"/>
          <w:lang w:eastAsia="ko-KR"/>
        </w:rPr>
        <w:t>❷</w:t>
      </w:r>
      <w:r w:rsidRPr="00857CC8">
        <w:rPr>
          <w:rFonts w:ascii="Arial Narrow" w:eastAsiaTheme="minorEastAsia" w:hAnsi="Arial Narrow" w:cs="Calibri"/>
          <w:sz w:val="28"/>
          <w:szCs w:val="28"/>
          <w:lang w:eastAsia="ko-KR"/>
        </w:rPr>
        <w:t xml:space="preserve"> </w:t>
      </w:r>
      <w:r w:rsidR="00813D50" w:rsidRPr="00813D50">
        <w:rPr>
          <w:rFonts w:ascii="Arial Narrow" w:eastAsiaTheme="minorEastAsia" w:hAnsi="Arial Narrow" w:cs="Calibri"/>
          <w:sz w:val="28"/>
          <w:szCs w:val="28"/>
          <w:lang w:eastAsia="ko-KR"/>
        </w:rPr>
        <w:t>STUDY GOALS AND OBJECTIVES</w:t>
      </w:r>
    </w:p>
    <w:p w14:paraId="3B282752" w14:textId="6A2BE80E" w:rsidR="00857CC8" w:rsidRDefault="00857CC8" w:rsidP="00857CC8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 w:rsidRPr="00857CC8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(</w:t>
      </w:r>
      <w:r w:rsidR="00116D3D" w:rsidRPr="00116D3D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What do you hope to achieve through this program?</w:t>
      </w:r>
      <w:r w:rsidRPr="00857CC8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)</w:t>
      </w:r>
    </w:p>
    <w:p w14:paraId="4E346FE5" w14:textId="77777777" w:rsidR="00626A3C" w:rsidRDefault="00626A3C" w:rsidP="00857CC8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</w:p>
    <w:p w14:paraId="1467BE8A" w14:textId="158CBAFC" w:rsidR="00857CC8" w:rsidRPr="00784F58" w:rsidRDefault="00626A3C" w:rsidP="00626A3C">
      <w:pPr>
        <w:pStyle w:val="Tablecaption10"/>
        <w:ind w:leftChars="200" w:left="480"/>
        <w:contextualSpacing/>
        <w:rPr>
          <w:rFonts w:ascii="Arial Narrow" w:hAnsi="Arial Narrow" w:cs="Calibri"/>
          <w:b w:val="0"/>
          <w:bCs w:val="0"/>
          <w:sz w:val="24"/>
          <w:szCs w:val="24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="00C661E5" w:rsidRPr="00C661E5">
        <w:rPr>
          <w:rFonts w:ascii="Arial Narrow" w:hAnsi="Arial Narrow" w:cs="Calibri"/>
          <w:b w:val="0"/>
          <w:bCs w:val="0"/>
          <w:sz w:val="24"/>
          <w:szCs w:val="24"/>
        </w:rPr>
        <w:t>Briefly describe your academic goals.</w:t>
      </w:r>
    </w:p>
    <w:p w14:paraId="5CCBE046" w14:textId="05752CE7" w:rsidR="00857CC8" w:rsidRDefault="00626A3C" w:rsidP="00626A3C">
      <w:pPr>
        <w:pStyle w:val="Tablecaption10"/>
        <w:ind w:leftChars="200" w:left="480"/>
        <w:contextualSpacing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="00995406" w:rsidRPr="00995406">
        <w:rPr>
          <w:rFonts w:ascii="Arial Narrow" w:hAnsi="Arial Narrow" w:cs="Calibri"/>
          <w:b w:val="0"/>
          <w:bCs w:val="0"/>
          <w:sz w:val="24"/>
          <w:szCs w:val="24"/>
        </w:rPr>
        <w:t>Mention specific skills or knowledge you want to gain</w:t>
      </w:r>
      <w:r w:rsidR="00995406"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>.</w:t>
      </w:r>
    </w:p>
    <w:p w14:paraId="6DC4C465" w14:textId="77777777" w:rsidR="00647554" w:rsidRDefault="00647554" w:rsidP="00647554">
      <w:pPr>
        <w:pStyle w:val="Tablecaption10"/>
        <w:contextualSpacing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</w:p>
    <w:tbl>
      <w:tblPr>
        <w:tblOverlap w:val="never"/>
        <w:tblW w:w="9585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585"/>
      </w:tblGrid>
      <w:tr w:rsidR="00647554" w:rsidRPr="004B71A8" w14:paraId="681216F3" w14:textId="77777777" w:rsidTr="008A18C6">
        <w:trPr>
          <w:trHeight w:val="1422"/>
          <w:jc w:val="center"/>
        </w:trPr>
        <w:tc>
          <w:tcPr>
            <w:tcW w:w="958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521E1B81" w14:textId="558E9315" w:rsidR="00647554" w:rsidRPr="004857ED" w:rsidRDefault="00647554" w:rsidP="00647554">
            <w:pPr>
              <w:pStyle w:val="Other10"/>
              <w:shd w:val="clear" w:color="auto" w:fill="auto"/>
              <w:spacing w:beforeLines="50" w:before="120"/>
              <w:ind w:leftChars="50" w:left="120" w:rightChars="50" w:right="120"/>
              <w:jc w:val="both"/>
              <w:rPr>
                <w:rFonts w:ascii="Times New Roman" w:eastAsiaTheme="minorEastAsia" w:hAnsi="Times New Roman" w:cs="Times New Roman"/>
                <w:sz w:val="22"/>
                <w:szCs w:val="22"/>
                <w:lang w:eastAsia="ko-KR"/>
              </w:rPr>
            </w:pPr>
          </w:p>
        </w:tc>
      </w:tr>
    </w:tbl>
    <w:p w14:paraId="552B527B" w14:textId="77777777" w:rsidR="00ED0719" w:rsidRPr="00647554" w:rsidRDefault="00ED0719" w:rsidP="00ED0719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p w14:paraId="7A081B83" w14:textId="55204347" w:rsidR="00ED0719" w:rsidRDefault="00ED0719" w:rsidP="00ED0719">
      <w:pPr>
        <w:pStyle w:val="Tablecaption10"/>
        <w:shd w:val="clear" w:color="auto" w:fill="auto"/>
        <w:rPr>
          <w:rFonts w:ascii="Arial Narrow" w:eastAsiaTheme="minorEastAsia" w:hAnsi="Arial Narrow" w:cs="Calibri"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sz w:val="28"/>
          <w:szCs w:val="28"/>
          <w:lang w:eastAsia="ko-KR"/>
        </w:rPr>
        <w:t>❸</w:t>
      </w:r>
      <w:r w:rsidRPr="00857CC8">
        <w:rPr>
          <w:rFonts w:ascii="Arial Narrow" w:eastAsiaTheme="minorEastAsia" w:hAnsi="Arial Narrow" w:cs="Calibri"/>
          <w:sz w:val="28"/>
          <w:szCs w:val="28"/>
          <w:lang w:eastAsia="ko-KR"/>
        </w:rPr>
        <w:t xml:space="preserve"> </w:t>
      </w:r>
      <w:r w:rsidR="00995406">
        <w:rPr>
          <w:rFonts w:ascii="Arial Narrow" w:eastAsiaTheme="minorEastAsia" w:hAnsi="Arial Narrow" w:cs="Calibri" w:hint="eastAsia"/>
          <w:sz w:val="28"/>
          <w:szCs w:val="28"/>
          <w:lang w:eastAsia="ko-KR"/>
        </w:rPr>
        <w:t>STUDY PLAN AT MNU</w:t>
      </w:r>
    </w:p>
    <w:p w14:paraId="241460D6" w14:textId="701ECAA7" w:rsidR="00ED0719" w:rsidRDefault="00ED0719" w:rsidP="00ED0719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 w:rsidRPr="00857CC8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(</w:t>
      </w:r>
      <w:r w:rsidR="001C4C72" w:rsidRPr="001C4C72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How do you plan to complete your studies successfully?</w:t>
      </w:r>
      <w:r w:rsidRPr="00857CC8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)</w:t>
      </w:r>
    </w:p>
    <w:p w14:paraId="3CD3A91D" w14:textId="77777777" w:rsidR="00ED0719" w:rsidRDefault="00ED0719" w:rsidP="00ED0719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</w:p>
    <w:p w14:paraId="1F0BA04B" w14:textId="122EAC34" w:rsidR="00ED0719" w:rsidRPr="00784F58" w:rsidRDefault="00ED0719" w:rsidP="00ED0719">
      <w:pPr>
        <w:pStyle w:val="Tablecaption10"/>
        <w:ind w:leftChars="200" w:left="480"/>
        <w:contextualSpacing/>
        <w:rPr>
          <w:rFonts w:ascii="Arial Narrow" w:hAnsi="Arial Narrow" w:cs="Calibri"/>
          <w:b w:val="0"/>
          <w:bCs w:val="0"/>
          <w:sz w:val="24"/>
          <w:szCs w:val="24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="00A3016D" w:rsidRPr="00A3016D">
        <w:rPr>
          <w:rFonts w:ascii="Arial Narrow" w:hAnsi="Arial Narrow" w:cs="Calibri"/>
          <w:b w:val="0"/>
          <w:bCs w:val="0"/>
          <w:sz w:val="24"/>
          <w:szCs w:val="24"/>
        </w:rPr>
        <w:t>Outline your plan for managing coursework.</w:t>
      </w:r>
    </w:p>
    <w:p w14:paraId="580B803D" w14:textId="3935CAC7" w:rsidR="00ED0719" w:rsidRPr="008B4EE9" w:rsidRDefault="00ED0719" w:rsidP="00ED0719">
      <w:pPr>
        <w:pStyle w:val="Tablecaption10"/>
        <w:ind w:leftChars="200" w:left="480"/>
        <w:contextualSpacing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="008B4EE9" w:rsidRPr="008B4EE9">
        <w:rPr>
          <w:rFonts w:ascii="Arial Narrow" w:hAnsi="Arial Narrow" w:cs="Calibri"/>
          <w:b w:val="0"/>
          <w:bCs w:val="0"/>
          <w:sz w:val="24"/>
          <w:szCs w:val="24"/>
        </w:rPr>
        <w:t>Mention how you will stay motivated in an online learning environment</w:t>
      </w:r>
      <w:r w:rsidR="008B4EE9">
        <w:rPr>
          <w:rFonts w:ascii="Arial Narrow" w:eastAsiaTheme="minorEastAsia" w:hAnsi="Arial Narrow" w:cs="Calibri" w:hint="eastAsia"/>
          <w:b w:val="0"/>
          <w:bCs w:val="0"/>
          <w:sz w:val="24"/>
          <w:szCs w:val="24"/>
          <w:lang w:eastAsia="ko-KR"/>
        </w:rPr>
        <w:t>.</w:t>
      </w:r>
    </w:p>
    <w:p w14:paraId="4B9F651B" w14:textId="77777777" w:rsidR="00ED0719" w:rsidRPr="00647554" w:rsidRDefault="00ED0719" w:rsidP="00ED0719">
      <w:pPr>
        <w:rPr>
          <w:rFonts w:ascii="Arial Narrow" w:eastAsiaTheme="minorEastAsia" w:hAnsi="Arial Narrow" w:cs="Calibri"/>
          <w:sz w:val="18"/>
          <w:szCs w:val="18"/>
          <w:lang w:eastAsia="ko-KR"/>
        </w:rPr>
      </w:pPr>
    </w:p>
    <w:tbl>
      <w:tblPr>
        <w:tblOverlap w:val="never"/>
        <w:tblW w:w="9585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585"/>
      </w:tblGrid>
      <w:tr w:rsidR="00647554" w:rsidRPr="004B71A8" w14:paraId="1A39B453" w14:textId="77777777" w:rsidTr="008A18C6">
        <w:trPr>
          <w:trHeight w:val="1422"/>
          <w:jc w:val="center"/>
        </w:trPr>
        <w:tc>
          <w:tcPr>
            <w:tcW w:w="958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444806CD" w14:textId="77777777" w:rsidR="00647554" w:rsidRPr="004857ED" w:rsidRDefault="00647554" w:rsidP="008A18C6">
            <w:pPr>
              <w:pStyle w:val="Other10"/>
              <w:shd w:val="clear" w:color="auto" w:fill="auto"/>
              <w:spacing w:beforeLines="50" w:before="120"/>
              <w:ind w:leftChars="50" w:left="120" w:rightChars="50" w:right="120"/>
              <w:jc w:val="both"/>
              <w:rPr>
                <w:rFonts w:ascii="Times New Roman" w:eastAsiaTheme="minorEastAsia" w:hAnsi="Times New Roman" w:cs="Times New Roman"/>
                <w:sz w:val="22"/>
                <w:szCs w:val="22"/>
                <w:lang w:eastAsia="ko-KR"/>
              </w:rPr>
            </w:pPr>
          </w:p>
        </w:tc>
      </w:tr>
    </w:tbl>
    <w:p w14:paraId="3AAE2E24" w14:textId="77777777" w:rsidR="0093236B" w:rsidRDefault="0093236B" w:rsidP="0093236B">
      <w:pPr>
        <w:rPr>
          <w:rFonts w:ascii="Arial Narrow" w:eastAsiaTheme="minorEastAsia" w:hAnsi="Arial Narrow" w:cs="Calibri"/>
          <w:sz w:val="12"/>
          <w:szCs w:val="12"/>
          <w:lang w:eastAsia="ko-KR"/>
        </w:rPr>
      </w:pPr>
    </w:p>
    <w:p w14:paraId="116F5A99" w14:textId="77777777" w:rsidR="00D62A80" w:rsidRDefault="00D62A80" w:rsidP="0093236B">
      <w:pPr>
        <w:rPr>
          <w:rFonts w:ascii="Arial Narrow" w:eastAsiaTheme="minorEastAsia" w:hAnsi="Arial Narrow" w:cs="Calibri"/>
          <w:sz w:val="12"/>
          <w:szCs w:val="12"/>
          <w:lang w:eastAsia="ko-KR"/>
        </w:rPr>
      </w:pPr>
    </w:p>
    <w:p w14:paraId="4BD7A2DB" w14:textId="77777777" w:rsidR="00D62A80" w:rsidRDefault="00D62A80" w:rsidP="0093236B">
      <w:pPr>
        <w:rPr>
          <w:rFonts w:ascii="Arial Narrow" w:eastAsiaTheme="minorEastAsia" w:hAnsi="Arial Narrow" w:cs="Calibri"/>
          <w:sz w:val="12"/>
          <w:szCs w:val="12"/>
          <w:lang w:eastAsia="ko-KR"/>
        </w:rPr>
      </w:pPr>
    </w:p>
    <w:p w14:paraId="472CFDE9" w14:textId="06D0D4F2" w:rsidR="0093236B" w:rsidRDefault="0093236B" w:rsidP="0093236B">
      <w:pPr>
        <w:pStyle w:val="Tablecaption10"/>
        <w:shd w:val="clear" w:color="auto" w:fill="auto"/>
        <w:rPr>
          <w:rFonts w:ascii="Arial Narrow" w:eastAsiaTheme="minorEastAsia" w:hAnsi="Arial Narrow" w:cs="Calibri"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sz w:val="28"/>
          <w:szCs w:val="28"/>
          <w:lang w:eastAsia="ko-KR"/>
        </w:rPr>
        <w:lastRenderedPageBreak/>
        <w:t>❹</w:t>
      </w:r>
      <w:r w:rsidRPr="00857CC8">
        <w:rPr>
          <w:rFonts w:ascii="Arial Narrow" w:eastAsiaTheme="minorEastAsia" w:hAnsi="Arial Narrow" w:cs="Calibri"/>
          <w:sz w:val="28"/>
          <w:szCs w:val="28"/>
          <w:lang w:eastAsia="ko-KR"/>
        </w:rPr>
        <w:t xml:space="preserve"> </w:t>
      </w:r>
      <w:r w:rsidR="00876480">
        <w:rPr>
          <w:rFonts w:ascii="Arial Narrow" w:eastAsiaTheme="minorEastAsia" w:hAnsi="Arial Narrow" w:cs="Calibri" w:hint="eastAsia"/>
          <w:sz w:val="28"/>
          <w:szCs w:val="28"/>
          <w:lang w:eastAsia="ko-KR"/>
        </w:rPr>
        <w:t>FUTURE PLANS</w:t>
      </w:r>
    </w:p>
    <w:p w14:paraId="24159D87" w14:textId="43939830" w:rsidR="0093236B" w:rsidRDefault="00361F5B" w:rsidP="00361F5B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 w:rsidRPr="00361F5B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(</w:t>
      </w:r>
      <w:r w:rsidR="00C5007D" w:rsidRPr="00C5007D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How will this degree help your career or further studies?</w:t>
      </w:r>
      <w:r w:rsidRPr="00361F5B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)</w:t>
      </w:r>
    </w:p>
    <w:p w14:paraId="6C48FB43" w14:textId="77777777" w:rsidR="0093236B" w:rsidRDefault="0093236B" w:rsidP="0093236B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</w:p>
    <w:p w14:paraId="46DC3486" w14:textId="03BB30EC" w:rsidR="0093236B" w:rsidRPr="00784F58" w:rsidRDefault="0093236B" w:rsidP="0093236B">
      <w:pPr>
        <w:pStyle w:val="Tablecaption10"/>
        <w:ind w:leftChars="200" w:left="480"/>
        <w:contextualSpacing/>
        <w:rPr>
          <w:rFonts w:ascii="Arial Narrow" w:hAnsi="Arial Narrow" w:cs="Calibri"/>
          <w:b w:val="0"/>
          <w:bCs w:val="0"/>
          <w:sz w:val="24"/>
          <w:szCs w:val="24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="00290A4C" w:rsidRPr="00290A4C">
        <w:rPr>
          <w:rFonts w:ascii="Arial Narrow" w:hAnsi="Arial Narrow" w:cs="Calibri"/>
          <w:b w:val="0"/>
          <w:bCs w:val="0"/>
          <w:sz w:val="24"/>
          <w:szCs w:val="24"/>
        </w:rPr>
        <w:t>State your career goals and how this degree will support them.</w:t>
      </w:r>
    </w:p>
    <w:p w14:paraId="37C05A39" w14:textId="63CBA7F2" w:rsidR="00040434" w:rsidRDefault="0093236B" w:rsidP="00963BD3">
      <w:pPr>
        <w:pStyle w:val="Tablecaption10"/>
        <w:ind w:leftChars="200" w:left="480"/>
        <w:contextualSpacing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 w:rsidR="00963BD3">
        <w:rPr>
          <w:rFonts w:ascii="Arial Narrow" w:eastAsiaTheme="minorEastAsia" w:hAnsi="Arial Narrow" w:cs="Calibri" w:hint="eastAsia"/>
          <w:b w:val="0"/>
          <w:bCs w:val="0"/>
          <w:sz w:val="24"/>
          <w:szCs w:val="24"/>
          <w:lang w:eastAsia="ko-KR"/>
        </w:rPr>
        <w:t xml:space="preserve"> </w:t>
      </w:r>
      <w:r w:rsidR="00963BD3" w:rsidRPr="00963BD3">
        <w:rPr>
          <w:rFonts w:ascii="Arial Narrow" w:hAnsi="Arial Narrow" w:cs="Calibri"/>
          <w:b w:val="0"/>
          <w:bCs w:val="0"/>
          <w:sz w:val="24"/>
          <w:szCs w:val="24"/>
        </w:rPr>
        <w:t>Mention if you plan to pursue further education.</w:t>
      </w:r>
    </w:p>
    <w:p w14:paraId="1A0F45C5" w14:textId="77777777" w:rsidR="00963BD3" w:rsidRPr="00963BD3" w:rsidRDefault="00963BD3" w:rsidP="00963BD3">
      <w:pPr>
        <w:pStyle w:val="Tablecaption10"/>
        <w:ind w:leftChars="200" w:left="480"/>
        <w:contextualSpacing/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tbl>
      <w:tblPr>
        <w:tblOverlap w:val="never"/>
        <w:tblW w:w="9585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585"/>
      </w:tblGrid>
      <w:tr w:rsidR="00647554" w:rsidRPr="004B71A8" w14:paraId="78609715" w14:textId="77777777" w:rsidTr="008A18C6">
        <w:trPr>
          <w:trHeight w:val="1422"/>
          <w:jc w:val="center"/>
        </w:trPr>
        <w:tc>
          <w:tcPr>
            <w:tcW w:w="958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61399045" w14:textId="77777777" w:rsidR="00647554" w:rsidRPr="004857ED" w:rsidRDefault="00647554" w:rsidP="008A18C6">
            <w:pPr>
              <w:pStyle w:val="Other10"/>
              <w:shd w:val="clear" w:color="auto" w:fill="auto"/>
              <w:spacing w:beforeLines="50" w:before="120"/>
              <w:ind w:leftChars="50" w:left="120" w:rightChars="50" w:right="120"/>
              <w:jc w:val="both"/>
              <w:rPr>
                <w:rFonts w:ascii="Times New Roman" w:eastAsiaTheme="minorEastAsia" w:hAnsi="Times New Roman" w:cs="Times New Roman"/>
                <w:sz w:val="22"/>
                <w:szCs w:val="22"/>
                <w:lang w:eastAsia="ko-KR"/>
              </w:rPr>
            </w:pPr>
          </w:p>
        </w:tc>
      </w:tr>
    </w:tbl>
    <w:p w14:paraId="0B5E68FE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3D76F64B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2590468E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40BA98A9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20B19115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3DAE5DE7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10F5D76C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77EA612D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6B2E6FB2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185A6982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72F16944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32FACBFB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1B5FD22D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413C5D50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4D83240C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286787BD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76B6597D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64F563E2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3AB29012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181DB1A6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75163088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0B5AD5DA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1C6FAC6A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50A11113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2C439994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7723F82E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05136024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0D2CB0CD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1204A945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0ED0F1FC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2F8DEEC1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5CB688D7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32E5B288" w14:textId="77777777" w:rsidR="00963BD3" w:rsidRDefault="00963BD3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</w:pPr>
    </w:p>
    <w:p w14:paraId="6EE627D4" w14:textId="30FEE58C" w:rsidR="00D56F83" w:rsidRPr="00C25151" w:rsidRDefault="00F04B46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lang w:eastAsia="ko-KR"/>
        </w:rPr>
      </w:pPr>
      <w:r w:rsidRPr="00C25151">
        <w:rPr>
          <w:rFonts w:ascii="Arial Narrow" w:eastAsiaTheme="minorEastAsia" w:hAnsi="Arial Narrow" w:cs="Calibri" w:hint="eastAsia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  <w:t>EXAMPLE RESPONSE</w:t>
      </w:r>
      <w:r w:rsidRPr="00C25151">
        <w:rPr>
          <w:rFonts w:ascii="Arial Narrow" w:eastAsiaTheme="minorEastAsia" w:hAnsi="Arial Narrow" w:cs="Calibri" w:hint="eastAsia"/>
          <w:b/>
          <w:bCs/>
          <w:color w:val="3366CC"/>
          <w:sz w:val="32"/>
          <w:szCs w:val="32"/>
          <w:lang w:eastAsia="ko-KR"/>
        </w:rPr>
        <w:t>:</w:t>
      </w:r>
    </w:p>
    <w:p w14:paraId="00DDB405" w14:textId="77777777" w:rsidR="00F04B46" w:rsidRPr="00ED0719" w:rsidRDefault="00F04B46" w:rsidP="00F04B46">
      <w:pPr>
        <w:pStyle w:val="Tablecaption10"/>
        <w:shd w:val="clear" w:color="auto" w:fill="auto"/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p w14:paraId="544FC6F5" w14:textId="77777777" w:rsidR="00F04B46" w:rsidRDefault="00F04B46" w:rsidP="00F04B46">
      <w:pPr>
        <w:pStyle w:val="Tablecaption10"/>
        <w:shd w:val="clear" w:color="auto" w:fill="auto"/>
        <w:rPr>
          <w:rFonts w:ascii="Arial Narrow" w:eastAsiaTheme="minorEastAsia" w:hAnsi="Arial Narrow" w:cs="Calibri"/>
          <w:sz w:val="28"/>
          <w:szCs w:val="28"/>
          <w:lang w:eastAsia="ko-KR"/>
        </w:rPr>
      </w:pPr>
      <w:r w:rsidRPr="00857CC8">
        <w:rPr>
          <w:rFonts w:ascii="Cambria Math" w:eastAsiaTheme="minorEastAsia" w:hAnsi="Cambria Math" w:cs="Cambria Math"/>
          <w:sz w:val="28"/>
          <w:szCs w:val="28"/>
          <w:lang w:eastAsia="ko-KR"/>
        </w:rPr>
        <w:t>❶</w:t>
      </w:r>
      <w:r w:rsidRPr="00857CC8">
        <w:rPr>
          <w:rFonts w:ascii="Arial Narrow" w:eastAsiaTheme="minorEastAsia" w:hAnsi="Arial Narrow" w:cs="Calibri"/>
          <w:sz w:val="28"/>
          <w:szCs w:val="28"/>
          <w:lang w:eastAsia="ko-KR"/>
        </w:rPr>
        <w:t xml:space="preserve"> PERSONAL INFORMATION</w:t>
      </w:r>
    </w:p>
    <w:p w14:paraId="1390861D" w14:textId="77777777" w:rsidR="00F04B46" w:rsidRPr="00857CC8" w:rsidRDefault="00F04B46" w:rsidP="00F04B46">
      <w:pPr>
        <w:pStyle w:val="Tablecaption10"/>
        <w:shd w:val="clear" w:color="auto" w:fill="auto"/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tbl>
      <w:tblPr>
        <w:tblOverlap w:val="never"/>
        <w:tblW w:w="9585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38"/>
        <w:gridCol w:w="1560"/>
        <w:gridCol w:w="5787"/>
      </w:tblGrid>
      <w:tr w:rsidR="000F3051" w:rsidRPr="00B11E67" w14:paraId="6A3496E0" w14:textId="77777777" w:rsidTr="008A18C6">
        <w:trPr>
          <w:trHeight w:hRule="exact" w:val="581"/>
          <w:jc w:val="center"/>
        </w:trPr>
        <w:tc>
          <w:tcPr>
            <w:tcW w:w="2238" w:type="dxa"/>
            <w:vMerge w:val="restart"/>
            <w:tcBorders>
              <w:top w:val="single" w:sz="24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2A75D510" w14:textId="77777777" w:rsidR="000F3051" w:rsidRDefault="000F3051" w:rsidP="000F3051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>Applicant Name</w:t>
            </w:r>
          </w:p>
          <w:p w14:paraId="057B8814" w14:textId="77777777" w:rsidR="000F3051" w:rsidRPr="002E0B57" w:rsidRDefault="000F3051" w:rsidP="000F3051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2E0B57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(English)</w:t>
            </w:r>
          </w:p>
        </w:tc>
        <w:tc>
          <w:tcPr>
            <w:tcW w:w="1560" w:type="dxa"/>
            <w:tcBorders>
              <w:top w:val="single" w:sz="2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6F2022C2" w14:textId="77777777" w:rsidR="000F3051" w:rsidRDefault="000F3051" w:rsidP="000F3051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 xml:space="preserve">Family Name </w:t>
            </w:r>
          </w:p>
          <w:p w14:paraId="3EE24EDC" w14:textId="77777777" w:rsidR="000F3051" w:rsidRPr="006F6A64" w:rsidRDefault="000F3051" w:rsidP="000F3051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9F150D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(Last Name)</w:t>
            </w:r>
          </w:p>
        </w:tc>
        <w:tc>
          <w:tcPr>
            <w:tcW w:w="5787" w:type="dxa"/>
            <w:tcBorders>
              <w:top w:val="single" w:sz="24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0AF8146F" w14:textId="51729B6B" w:rsidR="000F3051" w:rsidRPr="000F3051" w:rsidRDefault="000F3051" w:rsidP="000F3051">
            <w:pPr>
              <w:pStyle w:val="Other10"/>
              <w:shd w:val="clear" w:color="auto" w:fill="auto"/>
              <w:spacing w:line="190" w:lineRule="auto"/>
              <w:jc w:val="left"/>
              <w:rPr>
                <w:rFonts w:ascii="Times New Roman" w:eastAsiaTheme="minorEastAsia" w:hAnsi="Times New Roman" w:cs="Times New Roman"/>
                <w:b/>
                <w:bCs/>
                <w:sz w:val="22"/>
                <w:szCs w:val="22"/>
                <w:lang w:eastAsia="ko-KR"/>
              </w:rPr>
            </w:pPr>
            <w:r w:rsidRPr="000F3051">
              <w:rPr>
                <w:rFonts w:ascii="Times New Roman" w:eastAsiaTheme="minorEastAsia" w:hAnsi="Times New Roman" w:cs="Times New Roman"/>
                <w:b/>
                <w:bCs/>
                <w:color w:val="3366CC"/>
                <w:sz w:val="22"/>
                <w:szCs w:val="22"/>
                <w:lang w:eastAsia="ko-KR"/>
              </w:rPr>
              <w:t xml:space="preserve"> Rahman</w:t>
            </w:r>
          </w:p>
        </w:tc>
      </w:tr>
      <w:tr w:rsidR="000F3051" w:rsidRPr="00B11E67" w14:paraId="3C4F9D39" w14:textId="77777777" w:rsidTr="008A18C6">
        <w:trPr>
          <w:trHeight w:hRule="exact" w:val="576"/>
          <w:jc w:val="center"/>
        </w:trPr>
        <w:tc>
          <w:tcPr>
            <w:tcW w:w="2238" w:type="dxa"/>
            <w:vMerge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7E8D042F" w14:textId="77777777" w:rsidR="000F3051" w:rsidRPr="00B11E67" w:rsidRDefault="000F3051" w:rsidP="000F3051">
            <w:pPr>
              <w:rPr>
                <w:rFonts w:ascii="Arial Narrow" w:hAnsi="Arial Narrow" w:cs="Calibri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02E68619" w14:textId="77777777" w:rsidR="000F3051" w:rsidRDefault="000F3051" w:rsidP="000F3051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>Given Name</w:t>
            </w:r>
          </w:p>
          <w:p w14:paraId="60B32CD8" w14:textId="77777777" w:rsidR="000F3051" w:rsidRPr="006F6A64" w:rsidRDefault="000F3051" w:rsidP="000F3051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9F150D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(First Name)</w:t>
            </w:r>
          </w:p>
        </w:tc>
        <w:tc>
          <w:tcPr>
            <w:tcW w:w="578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54CC4A6A" w14:textId="7291654E" w:rsidR="000F3051" w:rsidRPr="000F3051" w:rsidRDefault="000F3051" w:rsidP="000F3051">
            <w:pPr>
              <w:rPr>
                <w:rFonts w:eastAsiaTheme="minorEastAsia"/>
                <w:b/>
                <w:bCs/>
                <w:sz w:val="22"/>
                <w:szCs w:val="22"/>
                <w:lang w:eastAsia="ko-KR"/>
              </w:rPr>
            </w:pPr>
            <w:r w:rsidRPr="000F3051">
              <w:rPr>
                <w:rFonts w:eastAsiaTheme="minorEastAsia"/>
                <w:b/>
                <w:bCs/>
                <w:color w:val="3366CC"/>
                <w:sz w:val="22"/>
                <w:szCs w:val="22"/>
                <w:lang w:eastAsia="ko-KR"/>
              </w:rPr>
              <w:t xml:space="preserve"> Aditya</w:t>
            </w:r>
          </w:p>
        </w:tc>
      </w:tr>
      <w:tr w:rsidR="000F3051" w:rsidRPr="00B11E67" w14:paraId="3553284C" w14:textId="77777777" w:rsidTr="008A18C6">
        <w:trPr>
          <w:trHeight w:hRule="exact" w:val="590"/>
          <w:jc w:val="center"/>
        </w:trPr>
        <w:tc>
          <w:tcPr>
            <w:tcW w:w="2238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554F6FF1" w14:textId="77777777" w:rsidR="000F3051" w:rsidRPr="00B11E67" w:rsidRDefault="000F3051" w:rsidP="000F3051">
            <w:pPr>
              <w:pStyle w:val="Other10"/>
              <w:shd w:val="clear" w:color="auto" w:fill="auto"/>
              <w:rPr>
                <w:rFonts w:ascii="Arial Narrow" w:hAnsi="Arial Narrow" w:cs="Calibri"/>
                <w:sz w:val="22"/>
                <w:szCs w:val="22"/>
              </w:rPr>
            </w:pPr>
            <w:r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>Nationality</w:t>
            </w:r>
          </w:p>
        </w:tc>
        <w:tc>
          <w:tcPr>
            <w:tcW w:w="734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63866164" w14:textId="2BDB1521" w:rsidR="000F3051" w:rsidRPr="000F3051" w:rsidRDefault="000F3051" w:rsidP="000F3051">
            <w:pPr>
              <w:rPr>
                <w:rFonts w:eastAsiaTheme="minorEastAsia"/>
                <w:b/>
                <w:bCs/>
                <w:sz w:val="22"/>
                <w:szCs w:val="22"/>
                <w:lang w:eastAsia="ko-KR"/>
              </w:rPr>
            </w:pPr>
            <w:r w:rsidRPr="000F3051">
              <w:rPr>
                <w:rFonts w:eastAsiaTheme="minorEastAsia"/>
                <w:b/>
                <w:bCs/>
                <w:color w:val="3366CC"/>
                <w:sz w:val="22"/>
                <w:szCs w:val="22"/>
                <w:lang w:eastAsia="ko-KR"/>
              </w:rPr>
              <w:t xml:space="preserve"> </w:t>
            </w:r>
            <w:r w:rsidRPr="000F3051">
              <w:rPr>
                <w:rFonts w:eastAsiaTheme="minorEastAsia" w:hint="eastAsia"/>
                <w:b/>
                <w:bCs/>
                <w:color w:val="3366CC"/>
                <w:sz w:val="22"/>
                <w:szCs w:val="22"/>
                <w:lang w:eastAsia="ko-KR"/>
              </w:rPr>
              <w:t xml:space="preserve"> Indonesia</w:t>
            </w:r>
          </w:p>
        </w:tc>
      </w:tr>
      <w:tr w:rsidR="000F3051" w:rsidRPr="00B11E67" w14:paraId="3A478C9F" w14:textId="77777777" w:rsidTr="008A18C6">
        <w:trPr>
          <w:trHeight w:hRule="exact" w:val="590"/>
          <w:jc w:val="center"/>
        </w:trPr>
        <w:tc>
          <w:tcPr>
            <w:tcW w:w="2238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523DC5D2" w14:textId="77777777" w:rsidR="000F3051" w:rsidRPr="005E31A3" w:rsidRDefault="000F3051" w:rsidP="000F3051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>Passport No.</w:t>
            </w:r>
          </w:p>
        </w:tc>
        <w:tc>
          <w:tcPr>
            <w:tcW w:w="734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26DAFDCE" w14:textId="6AE35EDB" w:rsidR="000F3051" w:rsidRPr="000F3051" w:rsidRDefault="000F3051" w:rsidP="000F3051">
            <w:pPr>
              <w:ind w:firstLineChars="50" w:firstLine="110"/>
              <w:rPr>
                <w:rFonts w:eastAsiaTheme="minorEastAsia"/>
                <w:b/>
                <w:bCs/>
                <w:sz w:val="22"/>
                <w:szCs w:val="22"/>
                <w:lang w:eastAsia="ko-KR"/>
              </w:rPr>
            </w:pPr>
            <w:r w:rsidRPr="000F3051">
              <w:rPr>
                <w:rFonts w:eastAsiaTheme="minorEastAsia" w:hint="eastAsia"/>
                <w:b/>
                <w:bCs/>
                <w:color w:val="3366CC"/>
                <w:sz w:val="22"/>
                <w:szCs w:val="22"/>
                <w:lang w:eastAsia="ko-KR"/>
              </w:rPr>
              <w:t>XXXXXXXXX</w:t>
            </w:r>
          </w:p>
        </w:tc>
      </w:tr>
      <w:tr w:rsidR="000F3051" w:rsidRPr="00B11E67" w14:paraId="2EB58301" w14:textId="77777777" w:rsidTr="008A18C6">
        <w:trPr>
          <w:trHeight w:hRule="exact" w:val="590"/>
          <w:jc w:val="center"/>
        </w:trPr>
        <w:tc>
          <w:tcPr>
            <w:tcW w:w="2238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65EA7FDC" w14:textId="77777777" w:rsidR="000F3051" w:rsidRPr="00B11E67" w:rsidRDefault="000F3051" w:rsidP="000F3051">
            <w:pPr>
              <w:pStyle w:val="Other10"/>
              <w:shd w:val="clear" w:color="auto" w:fill="auto"/>
              <w:rPr>
                <w:rFonts w:ascii="Arial Narrow" w:hAnsi="Arial Narrow" w:cs="Calibri"/>
                <w:b/>
                <w:bCs/>
                <w:sz w:val="22"/>
                <w:szCs w:val="22"/>
              </w:rPr>
            </w:pPr>
            <w:r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>Intended Major</w:t>
            </w:r>
          </w:p>
        </w:tc>
        <w:tc>
          <w:tcPr>
            <w:tcW w:w="734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7037FB6D" w14:textId="3278DEBF" w:rsidR="000F3051" w:rsidRPr="000F3051" w:rsidRDefault="000F3051" w:rsidP="000F3051">
            <w:pPr>
              <w:rPr>
                <w:rFonts w:eastAsiaTheme="minorEastAsia"/>
                <w:b/>
                <w:bCs/>
                <w:sz w:val="22"/>
                <w:szCs w:val="22"/>
                <w:lang w:eastAsia="ko-KR"/>
              </w:rPr>
            </w:pPr>
            <w:r w:rsidRPr="004B71A8">
              <w:rPr>
                <w:rFonts w:eastAsiaTheme="minorEastAsia"/>
                <w:sz w:val="22"/>
                <w:szCs w:val="22"/>
                <w:lang w:eastAsia="ko-KR"/>
              </w:rPr>
              <w:t xml:space="preserve"> </w:t>
            </w:r>
            <w:r>
              <w:rPr>
                <w:rFonts w:eastAsiaTheme="minorEastAsia" w:hint="eastAsia"/>
                <w:sz w:val="22"/>
                <w:szCs w:val="22"/>
                <w:lang w:eastAsia="ko-KR"/>
              </w:rPr>
              <w:t xml:space="preserve"> </w:t>
            </w:r>
            <w:r w:rsidRPr="000F3051">
              <w:rPr>
                <w:rFonts w:eastAsiaTheme="minorEastAsia" w:hint="eastAsia"/>
                <w:b/>
                <w:bCs/>
                <w:color w:val="3366CC"/>
                <w:sz w:val="22"/>
                <w:szCs w:val="22"/>
                <w:lang w:eastAsia="ko-KR"/>
              </w:rPr>
              <w:t>Korean Studies</w:t>
            </w:r>
          </w:p>
        </w:tc>
      </w:tr>
      <w:tr w:rsidR="000F3051" w:rsidRPr="00B11E67" w14:paraId="674C5468" w14:textId="77777777" w:rsidTr="008A18C6">
        <w:trPr>
          <w:trHeight w:hRule="exact" w:val="567"/>
          <w:jc w:val="center"/>
        </w:trPr>
        <w:tc>
          <w:tcPr>
            <w:tcW w:w="2238" w:type="dxa"/>
            <w:tcBorders>
              <w:top w:val="single" w:sz="12" w:space="0" w:color="auto"/>
              <w:left w:val="single" w:sz="24" w:space="0" w:color="auto"/>
              <w:bottom w:val="single" w:sz="24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046F8154" w14:textId="77777777" w:rsidR="000F3051" w:rsidRDefault="000F3051" w:rsidP="000F3051">
            <w:pPr>
              <w:pStyle w:val="Other10"/>
              <w:shd w:val="clear" w:color="auto" w:fill="auto"/>
              <w:spacing w:line="206" w:lineRule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 w:rsidRPr="009E54B9">
              <w:rPr>
                <w:rFonts w:ascii="Arial Narrow" w:hAnsi="Arial Narrow" w:cs="Calibri"/>
                <w:b/>
                <w:bCs/>
                <w:sz w:val="22"/>
                <w:szCs w:val="22"/>
              </w:rPr>
              <w:t>Preferred Start Semester</w:t>
            </w:r>
          </w:p>
          <w:p w14:paraId="44C11D53" w14:textId="77777777" w:rsidR="000F3051" w:rsidRPr="009E54B9" w:rsidRDefault="000F3051" w:rsidP="000F3051">
            <w:pPr>
              <w:pStyle w:val="Other10"/>
              <w:shd w:val="clear" w:color="auto" w:fill="auto"/>
              <w:spacing w:line="206" w:lineRule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 w:rsidRPr="002E0B57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(Check one.)</w:t>
            </w:r>
          </w:p>
        </w:tc>
        <w:tc>
          <w:tcPr>
            <w:tcW w:w="7347" w:type="dxa"/>
            <w:gridSpan w:val="2"/>
            <w:tcBorders>
              <w:top w:val="single" w:sz="12" w:space="0" w:color="auto"/>
              <w:left w:val="single" w:sz="12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3F8EE0A1" w14:textId="0AFCF11B" w:rsidR="000F3051" w:rsidRPr="009E54B9" w:rsidRDefault="00C909EC" w:rsidP="00C909EC">
            <w:pPr>
              <w:ind w:leftChars="50" w:left="120"/>
              <w:jc w:val="center"/>
              <w:rPr>
                <w:rFonts w:ascii="Segoe UI Symbol" w:eastAsiaTheme="minorEastAsia" w:hAnsi="Segoe UI Symbol" w:cs="Segoe UI Symbol"/>
                <w:sz w:val="22"/>
                <w:szCs w:val="22"/>
                <w:lang w:eastAsia="ko-KR"/>
              </w:rPr>
            </w:pPr>
            <w:r>
              <w:rPr>
                <w:rFonts w:ascii="KoPubWorld바탕체_Pro Bold" w:eastAsia="KoPubWorld바탕체_Pro Bold" w:hAnsi="KoPubWorld바탕체_Pro Bold" w:cs="KoPubWorld바탕체_Pro Bold" w:hint="eastAsia"/>
                <w:b/>
                <w:bCs/>
                <w:color w:val="3366CC"/>
                <w:sz w:val="22"/>
                <w:szCs w:val="22"/>
              </w:rPr>
              <w:t>■</w:t>
            </w:r>
            <w:r w:rsidR="000F3051" w:rsidRPr="007E6352">
              <w:rPr>
                <w:rFonts w:ascii="Arial Narrow" w:hAnsi="Arial Narrow" w:cs="Calibri"/>
                <w:sz w:val="22"/>
                <w:szCs w:val="22"/>
              </w:rPr>
              <w:t xml:space="preserve"> </w:t>
            </w:r>
            <w:r w:rsidR="000F3051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September 2025       </w:t>
            </w:r>
            <w:r w:rsidR="000F3051" w:rsidRPr="007E6352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="000F3051" w:rsidRPr="007E6352">
              <w:rPr>
                <w:rFonts w:ascii="Arial Narrow" w:hAnsi="Arial Narrow" w:cs="Calibri"/>
                <w:sz w:val="22"/>
                <w:szCs w:val="22"/>
              </w:rPr>
              <w:t xml:space="preserve"> </w:t>
            </w:r>
            <w:r w:rsidR="000F3051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September 2026        </w:t>
            </w:r>
            <w:r w:rsidR="000F3051" w:rsidRPr="007E6352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="000F3051" w:rsidRPr="007E6352">
              <w:rPr>
                <w:rFonts w:ascii="Arial Narrow" w:hAnsi="Arial Narrow" w:cs="Calibri"/>
                <w:sz w:val="22"/>
                <w:szCs w:val="22"/>
              </w:rPr>
              <w:t xml:space="preserve"> </w:t>
            </w:r>
            <w:r w:rsidR="000F3051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>September 2027</w:t>
            </w:r>
          </w:p>
        </w:tc>
      </w:tr>
    </w:tbl>
    <w:p w14:paraId="764F0467" w14:textId="77777777" w:rsidR="00F04B46" w:rsidRDefault="00F04B46" w:rsidP="00F04B46">
      <w:pPr>
        <w:rPr>
          <w:rFonts w:ascii="Arial Narrow" w:eastAsiaTheme="minorEastAsia" w:hAnsi="Arial Narrow" w:cs="Calibri"/>
          <w:sz w:val="12"/>
          <w:szCs w:val="12"/>
          <w:lang w:eastAsia="ko-KR"/>
        </w:rPr>
      </w:pPr>
    </w:p>
    <w:p w14:paraId="5068CF77" w14:textId="77777777" w:rsidR="00F04B46" w:rsidRDefault="00F04B46" w:rsidP="00F04B46">
      <w:pPr>
        <w:rPr>
          <w:rFonts w:ascii="Arial Narrow" w:eastAsiaTheme="minorEastAsia" w:hAnsi="Arial Narrow" w:cs="Calibri"/>
          <w:sz w:val="12"/>
          <w:szCs w:val="12"/>
          <w:lang w:eastAsia="ko-KR"/>
        </w:rPr>
      </w:pPr>
    </w:p>
    <w:p w14:paraId="6127F189" w14:textId="77777777" w:rsidR="00963BD3" w:rsidRDefault="00963BD3" w:rsidP="00963BD3">
      <w:pPr>
        <w:rPr>
          <w:rFonts w:ascii="Arial Narrow" w:eastAsiaTheme="minorEastAsia" w:hAnsi="Arial Narrow" w:cs="Calibri"/>
          <w:sz w:val="12"/>
          <w:szCs w:val="12"/>
          <w:lang w:eastAsia="ko-KR"/>
        </w:rPr>
      </w:pPr>
    </w:p>
    <w:p w14:paraId="546A107A" w14:textId="77777777" w:rsidR="00963BD3" w:rsidRDefault="00963BD3" w:rsidP="00963BD3">
      <w:pPr>
        <w:pStyle w:val="Tablecaption10"/>
        <w:shd w:val="clear" w:color="auto" w:fill="auto"/>
        <w:rPr>
          <w:rFonts w:ascii="Arial Narrow" w:eastAsiaTheme="minorEastAsia" w:hAnsi="Arial Narrow" w:cs="Calibri"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sz w:val="28"/>
          <w:szCs w:val="28"/>
          <w:lang w:eastAsia="ko-KR"/>
        </w:rPr>
        <w:t>❷</w:t>
      </w:r>
      <w:r w:rsidRPr="00857CC8">
        <w:rPr>
          <w:rFonts w:ascii="Arial Narrow" w:eastAsiaTheme="minorEastAsia" w:hAnsi="Arial Narrow" w:cs="Calibri"/>
          <w:sz w:val="28"/>
          <w:szCs w:val="28"/>
          <w:lang w:eastAsia="ko-KR"/>
        </w:rPr>
        <w:t xml:space="preserve"> </w:t>
      </w:r>
      <w:r w:rsidRPr="00813D50">
        <w:rPr>
          <w:rFonts w:ascii="Arial Narrow" w:eastAsiaTheme="minorEastAsia" w:hAnsi="Arial Narrow" w:cs="Calibri"/>
          <w:sz w:val="28"/>
          <w:szCs w:val="28"/>
          <w:lang w:eastAsia="ko-KR"/>
        </w:rPr>
        <w:t>STUDY GOALS AND OBJECTIVES</w:t>
      </w:r>
    </w:p>
    <w:p w14:paraId="0406EDE4" w14:textId="77777777" w:rsidR="00963BD3" w:rsidRDefault="00963BD3" w:rsidP="00963BD3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 w:rsidRPr="00857CC8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(</w:t>
      </w:r>
      <w:r w:rsidRPr="00116D3D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What do you hope to achieve through this program?</w:t>
      </w:r>
      <w:r w:rsidRPr="00857CC8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)</w:t>
      </w:r>
    </w:p>
    <w:p w14:paraId="18E107F1" w14:textId="77777777" w:rsidR="00963BD3" w:rsidRDefault="00963BD3" w:rsidP="00963BD3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</w:p>
    <w:p w14:paraId="0BFA604D" w14:textId="77777777" w:rsidR="00963BD3" w:rsidRPr="00784F58" w:rsidRDefault="00963BD3" w:rsidP="00963BD3">
      <w:pPr>
        <w:pStyle w:val="Tablecaption10"/>
        <w:ind w:leftChars="200" w:left="480"/>
        <w:contextualSpacing/>
        <w:rPr>
          <w:rFonts w:ascii="Arial Narrow" w:hAnsi="Arial Narrow" w:cs="Calibri"/>
          <w:b w:val="0"/>
          <w:bCs w:val="0"/>
          <w:sz w:val="24"/>
          <w:szCs w:val="24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Pr="00C661E5">
        <w:rPr>
          <w:rFonts w:ascii="Arial Narrow" w:hAnsi="Arial Narrow" w:cs="Calibri"/>
          <w:b w:val="0"/>
          <w:bCs w:val="0"/>
          <w:sz w:val="24"/>
          <w:szCs w:val="24"/>
        </w:rPr>
        <w:t>Briefly describe your academic goals.</w:t>
      </w:r>
    </w:p>
    <w:p w14:paraId="1F4D22D8" w14:textId="77777777" w:rsidR="00963BD3" w:rsidRDefault="00963BD3" w:rsidP="00963BD3">
      <w:pPr>
        <w:pStyle w:val="Tablecaption10"/>
        <w:ind w:leftChars="200" w:left="480"/>
        <w:contextualSpacing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Pr="00995406">
        <w:rPr>
          <w:rFonts w:ascii="Arial Narrow" w:hAnsi="Arial Narrow" w:cs="Calibri"/>
          <w:b w:val="0"/>
          <w:bCs w:val="0"/>
          <w:sz w:val="24"/>
          <w:szCs w:val="24"/>
        </w:rPr>
        <w:t>Mention specific skills or knowledge you want to gain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>.</w:t>
      </w:r>
    </w:p>
    <w:p w14:paraId="6D3E8D23" w14:textId="77777777" w:rsidR="00963BD3" w:rsidRDefault="00963BD3" w:rsidP="00963BD3">
      <w:pPr>
        <w:pStyle w:val="Tablecaption10"/>
        <w:contextualSpacing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</w:p>
    <w:tbl>
      <w:tblPr>
        <w:tblOverlap w:val="never"/>
        <w:tblW w:w="9585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585"/>
      </w:tblGrid>
      <w:tr w:rsidR="00963BD3" w:rsidRPr="004B71A8" w14:paraId="48F03585" w14:textId="77777777" w:rsidTr="008A18C6">
        <w:trPr>
          <w:trHeight w:val="1422"/>
          <w:jc w:val="center"/>
        </w:trPr>
        <w:tc>
          <w:tcPr>
            <w:tcW w:w="958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13B95B4C" w14:textId="1CEAB6A1" w:rsidR="00963BD3" w:rsidRPr="004857ED" w:rsidRDefault="00B5125B" w:rsidP="008A18C6">
            <w:pPr>
              <w:pStyle w:val="Other10"/>
              <w:shd w:val="clear" w:color="auto" w:fill="auto"/>
              <w:spacing w:beforeLines="50" w:before="120"/>
              <w:ind w:leftChars="50" w:left="120" w:rightChars="50" w:right="120"/>
              <w:jc w:val="both"/>
              <w:rPr>
                <w:rFonts w:ascii="Times New Roman" w:eastAsiaTheme="minorEastAsia" w:hAnsi="Times New Roman" w:cs="Times New Roman"/>
                <w:sz w:val="22"/>
                <w:szCs w:val="22"/>
                <w:lang w:eastAsia="ko-KR"/>
              </w:rPr>
            </w:pPr>
            <w:r w:rsidRPr="00B5125B">
              <w:rPr>
                <w:rFonts w:ascii="Times New Roman" w:eastAsiaTheme="minorEastAsia" w:hAnsi="Times New Roman" w:cs="Times New Roman"/>
                <w:b/>
                <w:bCs/>
                <w:color w:val="3366CC"/>
                <w:sz w:val="22"/>
                <w:szCs w:val="22"/>
                <w:lang w:eastAsia="ko-KR"/>
              </w:rPr>
              <w:t>My goal is to deepen my understanding of Korean language and culture. I aim to improve my academic research skills and develop expertise in Korean studies to prepare for a career in translation or international relations.</w:t>
            </w:r>
            <w:r w:rsidR="009F6555">
              <w:rPr>
                <w:rFonts w:ascii="Times New Roman" w:eastAsiaTheme="minorEastAsia" w:hAnsi="Times New Roman" w:cs="Times New Roman" w:hint="eastAsia"/>
                <w:b/>
                <w:bCs/>
                <w:color w:val="3366CC"/>
                <w:sz w:val="22"/>
                <w:szCs w:val="22"/>
                <w:lang w:eastAsia="ko-KR"/>
              </w:rPr>
              <w:t xml:space="preserve"> </w:t>
            </w:r>
          </w:p>
        </w:tc>
      </w:tr>
    </w:tbl>
    <w:p w14:paraId="42421106" w14:textId="77777777" w:rsidR="00963BD3" w:rsidRPr="00647554" w:rsidRDefault="00963BD3" w:rsidP="00963BD3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p w14:paraId="7B93E79F" w14:textId="77777777" w:rsidR="00963BD3" w:rsidRDefault="00963BD3" w:rsidP="00963BD3">
      <w:pPr>
        <w:pStyle w:val="Tablecaption10"/>
        <w:shd w:val="clear" w:color="auto" w:fill="auto"/>
        <w:rPr>
          <w:rFonts w:ascii="Arial Narrow" w:eastAsiaTheme="minorEastAsia" w:hAnsi="Arial Narrow" w:cs="Calibri"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sz w:val="28"/>
          <w:szCs w:val="28"/>
          <w:lang w:eastAsia="ko-KR"/>
        </w:rPr>
        <w:t>❸</w:t>
      </w:r>
      <w:r w:rsidRPr="00857CC8">
        <w:rPr>
          <w:rFonts w:ascii="Arial Narrow" w:eastAsiaTheme="minorEastAsia" w:hAnsi="Arial Narrow" w:cs="Calibri"/>
          <w:sz w:val="28"/>
          <w:szCs w:val="28"/>
          <w:lang w:eastAsia="ko-KR"/>
        </w:rPr>
        <w:t xml:space="preserve"> </w:t>
      </w:r>
      <w:r>
        <w:rPr>
          <w:rFonts w:ascii="Arial Narrow" w:eastAsiaTheme="minorEastAsia" w:hAnsi="Arial Narrow" w:cs="Calibri" w:hint="eastAsia"/>
          <w:sz w:val="28"/>
          <w:szCs w:val="28"/>
          <w:lang w:eastAsia="ko-KR"/>
        </w:rPr>
        <w:t>STUDY PLAN AT MNU</w:t>
      </w:r>
    </w:p>
    <w:p w14:paraId="7429B3CC" w14:textId="77777777" w:rsidR="00963BD3" w:rsidRDefault="00963BD3" w:rsidP="00963BD3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 w:rsidRPr="00857CC8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(</w:t>
      </w:r>
      <w:r w:rsidRPr="001C4C72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How do you plan to complete your studies successfully?</w:t>
      </w:r>
      <w:r w:rsidRPr="00857CC8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)</w:t>
      </w:r>
    </w:p>
    <w:p w14:paraId="7EE38ED1" w14:textId="77777777" w:rsidR="00963BD3" w:rsidRDefault="00963BD3" w:rsidP="00963BD3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</w:p>
    <w:p w14:paraId="7AEAF5E9" w14:textId="77777777" w:rsidR="00963BD3" w:rsidRPr="00784F58" w:rsidRDefault="00963BD3" w:rsidP="00963BD3">
      <w:pPr>
        <w:pStyle w:val="Tablecaption10"/>
        <w:ind w:leftChars="200" w:left="480"/>
        <w:contextualSpacing/>
        <w:rPr>
          <w:rFonts w:ascii="Arial Narrow" w:hAnsi="Arial Narrow" w:cs="Calibri"/>
          <w:b w:val="0"/>
          <w:bCs w:val="0"/>
          <w:sz w:val="24"/>
          <w:szCs w:val="24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Pr="00A3016D">
        <w:rPr>
          <w:rFonts w:ascii="Arial Narrow" w:hAnsi="Arial Narrow" w:cs="Calibri"/>
          <w:b w:val="0"/>
          <w:bCs w:val="0"/>
          <w:sz w:val="24"/>
          <w:szCs w:val="24"/>
        </w:rPr>
        <w:t>Outline your plan for managing coursework.</w:t>
      </w:r>
    </w:p>
    <w:p w14:paraId="22E8F3F1" w14:textId="77777777" w:rsidR="00963BD3" w:rsidRPr="008B4EE9" w:rsidRDefault="00963BD3" w:rsidP="00963BD3">
      <w:pPr>
        <w:pStyle w:val="Tablecaption10"/>
        <w:ind w:leftChars="200" w:left="480"/>
        <w:contextualSpacing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Pr="008B4EE9">
        <w:rPr>
          <w:rFonts w:ascii="Arial Narrow" w:hAnsi="Arial Narrow" w:cs="Calibri"/>
          <w:b w:val="0"/>
          <w:bCs w:val="0"/>
          <w:sz w:val="24"/>
          <w:szCs w:val="24"/>
        </w:rPr>
        <w:t>Mention how you will stay motivated in an online learning environment</w:t>
      </w:r>
      <w:r>
        <w:rPr>
          <w:rFonts w:ascii="Arial Narrow" w:eastAsiaTheme="minorEastAsia" w:hAnsi="Arial Narrow" w:cs="Calibri" w:hint="eastAsia"/>
          <w:b w:val="0"/>
          <w:bCs w:val="0"/>
          <w:sz w:val="24"/>
          <w:szCs w:val="24"/>
          <w:lang w:eastAsia="ko-KR"/>
        </w:rPr>
        <w:t>.</w:t>
      </w:r>
    </w:p>
    <w:p w14:paraId="5DE3279C" w14:textId="77777777" w:rsidR="00963BD3" w:rsidRPr="00647554" w:rsidRDefault="00963BD3" w:rsidP="00963BD3">
      <w:pPr>
        <w:rPr>
          <w:rFonts w:ascii="Arial Narrow" w:eastAsiaTheme="minorEastAsia" w:hAnsi="Arial Narrow" w:cs="Calibri"/>
          <w:sz w:val="18"/>
          <w:szCs w:val="18"/>
          <w:lang w:eastAsia="ko-KR"/>
        </w:rPr>
      </w:pPr>
    </w:p>
    <w:tbl>
      <w:tblPr>
        <w:tblOverlap w:val="never"/>
        <w:tblW w:w="9585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585"/>
      </w:tblGrid>
      <w:tr w:rsidR="00963BD3" w:rsidRPr="004B71A8" w14:paraId="5F4E9EA0" w14:textId="77777777" w:rsidTr="008A18C6">
        <w:trPr>
          <w:trHeight w:val="1422"/>
          <w:jc w:val="center"/>
        </w:trPr>
        <w:tc>
          <w:tcPr>
            <w:tcW w:w="958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6E737B50" w14:textId="1953C310" w:rsidR="00963BD3" w:rsidRPr="004857ED" w:rsidRDefault="008637C7" w:rsidP="008A18C6">
            <w:pPr>
              <w:pStyle w:val="Other10"/>
              <w:shd w:val="clear" w:color="auto" w:fill="auto"/>
              <w:spacing w:beforeLines="50" w:before="120"/>
              <w:ind w:leftChars="50" w:left="120" w:rightChars="50" w:right="120"/>
              <w:jc w:val="both"/>
              <w:rPr>
                <w:rFonts w:ascii="Times New Roman" w:eastAsiaTheme="minorEastAsia" w:hAnsi="Times New Roman" w:cs="Times New Roman"/>
                <w:sz w:val="22"/>
                <w:szCs w:val="22"/>
                <w:lang w:eastAsia="ko-KR"/>
              </w:rPr>
            </w:pPr>
            <w:r>
              <w:rPr>
                <w:rFonts w:ascii="Times New Roman" w:eastAsiaTheme="minorEastAsia" w:hAnsi="Times New Roman" w:cs="Times New Roman" w:hint="eastAsia"/>
                <w:b/>
                <w:bCs/>
                <w:color w:val="3366CC"/>
                <w:sz w:val="22"/>
                <w:szCs w:val="22"/>
                <w:lang w:eastAsia="ko-KR"/>
              </w:rPr>
              <w:t xml:space="preserve">To </w:t>
            </w:r>
            <w:r w:rsidRPr="009F6555">
              <w:rPr>
                <w:rFonts w:ascii="Times New Roman" w:eastAsiaTheme="minorEastAsia" w:hAnsi="Times New Roman" w:cs="Times New Roman"/>
                <w:b/>
                <w:bCs/>
                <w:color w:val="3366CC"/>
                <w:sz w:val="22"/>
                <w:szCs w:val="22"/>
                <w:lang w:eastAsia="ko-KR"/>
              </w:rPr>
              <w:t xml:space="preserve">succeed in this program, I will follow a structured study schedule, dedicating time daily to coursework and assignments. I will actively participate in online discussions </w:t>
            </w:r>
            <w:r w:rsidR="0086147E">
              <w:rPr>
                <w:rFonts w:ascii="Times New Roman" w:eastAsiaTheme="minorEastAsia" w:hAnsi="Times New Roman" w:cs="Times New Roman" w:hint="eastAsia"/>
                <w:b/>
                <w:bCs/>
                <w:color w:val="3366CC"/>
                <w:sz w:val="22"/>
                <w:szCs w:val="22"/>
                <w:lang w:eastAsia="ko-KR"/>
              </w:rPr>
              <w:t xml:space="preserve">if any </w:t>
            </w:r>
            <w:r w:rsidRPr="009F6555">
              <w:rPr>
                <w:rFonts w:ascii="Times New Roman" w:eastAsiaTheme="minorEastAsia" w:hAnsi="Times New Roman" w:cs="Times New Roman"/>
                <w:b/>
                <w:bCs/>
                <w:color w:val="3366CC"/>
                <w:sz w:val="22"/>
                <w:szCs w:val="22"/>
                <w:lang w:eastAsia="ko-KR"/>
              </w:rPr>
              <w:t>and utilize MNU’s resources to enhance my learning. Maintaining self-discipline and consistent engagement will be key to my success.</w:t>
            </w:r>
          </w:p>
        </w:tc>
      </w:tr>
    </w:tbl>
    <w:p w14:paraId="662855FC" w14:textId="77777777" w:rsidR="00963BD3" w:rsidRDefault="00963BD3" w:rsidP="00963BD3">
      <w:pPr>
        <w:rPr>
          <w:rFonts w:ascii="Arial Narrow" w:eastAsiaTheme="minorEastAsia" w:hAnsi="Arial Narrow" w:cs="Calibri"/>
          <w:sz w:val="12"/>
          <w:szCs w:val="12"/>
          <w:lang w:eastAsia="ko-KR"/>
        </w:rPr>
      </w:pPr>
    </w:p>
    <w:p w14:paraId="34779A09" w14:textId="77777777" w:rsidR="00963BD3" w:rsidRDefault="00963BD3" w:rsidP="00963BD3">
      <w:pPr>
        <w:rPr>
          <w:rFonts w:ascii="Arial Narrow" w:eastAsiaTheme="minorEastAsia" w:hAnsi="Arial Narrow" w:cs="Calibri"/>
          <w:sz w:val="12"/>
          <w:szCs w:val="12"/>
          <w:lang w:eastAsia="ko-KR"/>
        </w:rPr>
      </w:pPr>
    </w:p>
    <w:p w14:paraId="6B5D1DEA" w14:textId="77777777" w:rsidR="00963BD3" w:rsidRDefault="00963BD3" w:rsidP="00963BD3">
      <w:pPr>
        <w:rPr>
          <w:rFonts w:ascii="Arial Narrow" w:eastAsiaTheme="minorEastAsia" w:hAnsi="Arial Narrow" w:cs="Calibri"/>
          <w:sz w:val="12"/>
          <w:szCs w:val="12"/>
          <w:lang w:eastAsia="ko-KR"/>
        </w:rPr>
      </w:pPr>
    </w:p>
    <w:p w14:paraId="6E518142" w14:textId="77777777" w:rsidR="00963BD3" w:rsidRDefault="00963BD3" w:rsidP="00963BD3">
      <w:pPr>
        <w:pStyle w:val="Tablecaption10"/>
        <w:shd w:val="clear" w:color="auto" w:fill="auto"/>
        <w:rPr>
          <w:rFonts w:ascii="Arial Narrow" w:eastAsiaTheme="minorEastAsia" w:hAnsi="Arial Narrow" w:cs="Calibri"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sz w:val="28"/>
          <w:szCs w:val="28"/>
          <w:lang w:eastAsia="ko-KR"/>
        </w:rPr>
        <w:t>❹</w:t>
      </w:r>
      <w:r w:rsidRPr="00857CC8">
        <w:rPr>
          <w:rFonts w:ascii="Arial Narrow" w:eastAsiaTheme="minorEastAsia" w:hAnsi="Arial Narrow" w:cs="Calibri"/>
          <w:sz w:val="28"/>
          <w:szCs w:val="28"/>
          <w:lang w:eastAsia="ko-KR"/>
        </w:rPr>
        <w:t xml:space="preserve"> </w:t>
      </w:r>
      <w:r>
        <w:rPr>
          <w:rFonts w:ascii="Arial Narrow" w:eastAsiaTheme="minorEastAsia" w:hAnsi="Arial Narrow" w:cs="Calibri" w:hint="eastAsia"/>
          <w:sz w:val="28"/>
          <w:szCs w:val="28"/>
          <w:lang w:eastAsia="ko-KR"/>
        </w:rPr>
        <w:t>FUTURE PLANS</w:t>
      </w:r>
    </w:p>
    <w:p w14:paraId="47D8A681" w14:textId="77777777" w:rsidR="00963BD3" w:rsidRDefault="00963BD3" w:rsidP="00963BD3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 w:rsidRPr="00361F5B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(</w:t>
      </w:r>
      <w:r w:rsidRPr="00C5007D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How will this degree help your career or further studies?</w:t>
      </w:r>
      <w:r w:rsidRPr="00361F5B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)</w:t>
      </w:r>
    </w:p>
    <w:p w14:paraId="5D78817F" w14:textId="77777777" w:rsidR="00963BD3" w:rsidRDefault="00963BD3" w:rsidP="00963BD3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</w:p>
    <w:p w14:paraId="730CCEC8" w14:textId="77777777" w:rsidR="00963BD3" w:rsidRPr="00784F58" w:rsidRDefault="00963BD3" w:rsidP="00963BD3">
      <w:pPr>
        <w:pStyle w:val="Tablecaption10"/>
        <w:ind w:leftChars="200" w:left="480"/>
        <w:contextualSpacing/>
        <w:rPr>
          <w:rFonts w:ascii="Arial Narrow" w:hAnsi="Arial Narrow" w:cs="Calibri"/>
          <w:b w:val="0"/>
          <w:bCs w:val="0"/>
          <w:sz w:val="24"/>
          <w:szCs w:val="24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Pr="00290A4C">
        <w:rPr>
          <w:rFonts w:ascii="Arial Narrow" w:hAnsi="Arial Narrow" w:cs="Calibri"/>
          <w:b w:val="0"/>
          <w:bCs w:val="0"/>
          <w:sz w:val="24"/>
          <w:szCs w:val="24"/>
        </w:rPr>
        <w:t>State your career goals and how this degree will support them.</w:t>
      </w:r>
    </w:p>
    <w:p w14:paraId="4D65D334" w14:textId="77777777" w:rsidR="00963BD3" w:rsidRDefault="00963BD3" w:rsidP="00963BD3">
      <w:pPr>
        <w:pStyle w:val="Tablecaption10"/>
        <w:ind w:leftChars="200" w:left="480"/>
        <w:contextualSpacing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Theme="minorEastAsia" w:hAnsi="Arial Narrow" w:cs="Calibri" w:hint="eastAsia"/>
          <w:b w:val="0"/>
          <w:bCs w:val="0"/>
          <w:sz w:val="24"/>
          <w:szCs w:val="24"/>
          <w:lang w:eastAsia="ko-KR"/>
        </w:rPr>
        <w:t xml:space="preserve"> </w:t>
      </w:r>
      <w:r w:rsidRPr="00963BD3">
        <w:rPr>
          <w:rFonts w:ascii="Arial Narrow" w:hAnsi="Arial Narrow" w:cs="Calibri"/>
          <w:b w:val="0"/>
          <w:bCs w:val="0"/>
          <w:sz w:val="24"/>
          <w:szCs w:val="24"/>
        </w:rPr>
        <w:t>Mention if you plan to pursue further education.</w:t>
      </w:r>
    </w:p>
    <w:p w14:paraId="5664582B" w14:textId="77777777" w:rsidR="00963BD3" w:rsidRPr="00963BD3" w:rsidRDefault="00963BD3" w:rsidP="00963BD3">
      <w:pPr>
        <w:pStyle w:val="Tablecaption10"/>
        <w:ind w:leftChars="200" w:left="480"/>
        <w:contextualSpacing/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tbl>
      <w:tblPr>
        <w:tblOverlap w:val="never"/>
        <w:tblW w:w="9585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585"/>
      </w:tblGrid>
      <w:tr w:rsidR="00963BD3" w:rsidRPr="004B71A8" w14:paraId="5FAABB8C" w14:textId="77777777" w:rsidTr="008A18C6">
        <w:trPr>
          <w:trHeight w:val="1422"/>
          <w:jc w:val="center"/>
        </w:trPr>
        <w:tc>
          <w:tcPr>
            <w:tcW w:w="958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62974123" w14:textId="1D20A452" w:rsidR="00963BD3" w:rsidRPr="004857ED" w:rsidRDefault="00622E9A" w:rsidP="008A18C6">
            <w:pPr>
              <w:pStyle w:val="Other10"/>
              <w:shd w:val="clear" w:color="auto" w:fill="auto"/>
              <w:spacing w:beforeLines="50" w:before="120"/>
              <w:ind w:leftChars="50" w:left="120" w:rightChars="50" w:right="120"/>
              <w:jc w:val="both"/>
              <w:rPr>
                <w:rFonts w:ascii="Times New Roman" w:eastAsiaTheme="minorEastAsia" w:hAnsi="Times New Roman" w:cs="Times New Roman"/>
                <w:sz w:val="22"/>
                <w:szCs w:val="22"/>
                <w:lang w:eastAsia="ko-KR"/>
              </w:rPr>
            </w:pPr>
            <w:r w:rsidRPr="00622E9A">
              <w:rPr>
                <w:rFonts w:ascii="Times New Roman" w:eastAsiaTheme="minorEastAsia" w:hAnsi="Times New Roman" w:cs="Times New Roman"/>
                <w:b/>
                <w:bCs/>
                <w:color w:val="3366CC"/>
                <w:sz w:val="22"/>
                <w:szCs w:val="22"/>
                <w:lang w:eastAsia="ko-KR"/>
              </w:rPr>
              <w:t>This degree will help me secure a position in language services, cultural exchange programs, or international business. In the future, I also hope to pursue a master’s degree to further specialize in my field.</w:t>
            </w:r>
          </w:p>
        </w:tc>
      </w:tr>
    </w:tbl>
    <w:p w14:paraId="3A095CEA" w14:textId="77777777" w:rsidR="00F04B46" w:rsidRPr="00622E9A" w:rsidRDefault="00F04B46" w:rsidP="00622E9A">
      <w:pPr>
        <w:rPr>
          <w:rFonts w:ascii="Arial Narrow" w:eastAsiaTheme="minorEastAsia" w:hAnsi="Arial Narrow" w:cs="Calibri"/>
          <w:b/>
          <w:bCs/>
          <w:sz w:val="10"/>
          <w:szCs w:val="10"/>
          <w:lang w:eastAsia="ko-KR"/>
        </w:rPr>
      </w:pPr>
    </w:p>
    <w:sectPr w:rsidR="00F04B46" w:rsidRPr="00622E9A" w:rsidSect="001A33A1">
      <w:pgSz w:w="11900" w:h="16840"/>
      <w:pgMar w:top="567" w:right="1134" w:bottom="567" w:left="1134" w:header="981" w:footer="839" w:gutter="0"/>
      <w:pgNumType w:start="1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BCA148" w14:textId="77777777" w:rsidR="00A351D1" w:rsidRDefault="00A351D1">
      <w:r>
        <w:separator/>
      </w:r>
    </w:p>
  </w:endnote>
  <w:endnote w:type="continuationSeparator" w:id="0">
    <w:p w14:paraId="4FA76924" w14:textId="77777777" w:rsidR="00A351D1" w:rsidRDefault="00A351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odern No. 20">
    <w:panose1 w:val="02070704070505020303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KoPubWorld바탕체_Pro Bold">
    <w:panose1 w:val="00000800000000000000"/>
    <w:charset w:val="81"/>
    <w:family w:val="modern"/>
    <w:notTrueType/>
    <w:pitch w:val="variable"/>
    <w:sig w:usb0="B000AABF" w:usb1="79D7FCFB" w:usb2="00000010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4D1149" w14:textId="77777777" w:rsidR="00A351D1" w:rsidRDefault="00A351D1"/>
  </w:footnote>
  <w:footnote w:type="continuationSeparator" w:id="0">
    <w:p w14:paraId="2110580E" w14:textId="77777777" w:rsidR="00A351D1" w:rsidRDefault="00A351D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4157211"/>
    <w:multiLevelType w:val="multilevel"/>
    <w:tmpl w:val="86D62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120395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bordersDoNotSurroundHeader/>
  <w:bordersDoNotSurroundFooter/>
  <w:defaultTabStop w:val="800"/>
  <w:drawingGridHorizontalSpacing w:val="181"/>
  <w:drawingGridVerticalSpacing w:val="181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3NDS3MDMzNbY0MTNS0lEKTi0uzszPAykwqwUARr+KhCwAAAA="/>
  </w:docVars>
  <w:rsids>
    <w:rsidRoot w:val="00CF10F3"/>
    <w:rsid w:val="00036581"/>
    <w:rsid w:val="00037806"/>
    <w:rsid w:val="00040434"/>
    <w:rsid w:val="00052A0A"/>
    <w:rsid w:val="000A56C0"/>
    <w:rsid w:val="000E5BB1"/>
    <w:rsid w:val="000F3051"/>
    <w:rsid w:val="00116D3D"/>
    <w:rsid w:val="00137DDE"/>
    <w:rsid w:val="00162AAD"/>
    <w:rsid w:val="001653A8"/>
    <w:rsid w:val="00182C94"/>
    <w:rsid w:val="00194E96"/>
    <w:rsid w:val="001A0970"/>
    <w:rsid w:val="001A33A1"/>
    <w:rsid w:val="001A5CE3"/>
    <w:rsid w:val="001B0786"/>
    <w:rsid w:val="001B3417"/>
    <w:rsid w:val="001B49A0"/>
    <w:rsid w:val="001C4C72"/>
    <w:rsid w:val="001D7731"/>
    <w:rsid w:val="002164AB"/>
    <w:rsid w:val="00290A4C"/>
    <w:rsid w:val="002E0B57"/>
    <w:rsid w:val="0030178E"/>
    <w:rsid w:val="00316BC0"/>
    <w:rsid w:val="0033706D"/>
    <w:rsid w:val="00345DA2"/>
    <w:rsid w:val="00361F5B"/>
    <w:rsid w:val="003B767B"/>
    <w:rsid w:val="003E72A0"/>
    <w:rsid w:val="004211A7"/>
    <w:rsid w:val="0043133A"/>
    <w:rsid w:val="00450C4A"/>
    <w:rsid w:val="00473A04"/>
    <w:rsid w:val="004857ED"/>
    <w:rsid w:val="004B71A8"/>
    <w:rsid w:val="00514A0F"/>
    <w:rsid w:val="00552414"/>
    <w:rsid w:val="00593602"/>
    <w:rsid w:val="005B0036"/>
    <w:rsid w:val="005C286E"/>
    <w:rsid w:val="005E31A3"/>
    <w:rsid w:val="005F0E37"/>
    <w:rsid w:val="00602922"/>
    <w:rsid w:val="0061569D"/>
    <w:rsid w:val="00622E9A"/>
    <w:rsid w:val="00626A3C"/>
    <w:rsid w:val="00647554"/>
    <w:rsid w:val="00677E53"/>
    <w:rsid w:val="0069588E"/>
    <w:rsid w:val="006B1684"/>
    <w:rsid w:val="006B60F0"/>
    <w:rsid w:val="006E2E6B"/>
    <w:rsid w:val="006F6A64"/>
    <w:rsid w:val="00703E3E"/>
    <w:rsid w:val="00720510"/>
    <w:rsid w:val="0072633F"/>
    <w:rsid w:val="00784F58"/>
    <w:rsid w:val="007A5B8E"/>
    <w:rsid w:val="007D7CA7"/>
    <w:rsid w:val="007E4C06"/>
    <w:rsid w:val="007E6352"/>
    <w:rsid w:val="00801167"/>
    <w:rsid w:val="008126B1"/>
    <w:rsid w:val="00813D50"/>
    <w:rsid w:val="00840BDE"/>
    <w:rsid w:val="00857CC8"/>
    <w:rsid w:val="0086147E"/>
    <w:rsid w:val="008637C7"/>
    <w:rsid w:val="008638FB"/>
    <w:rsid w:val="00875981"/>
    <w:rsid w:val="00876480"/>
    <w:rsid w:val="008807EE"/>
    <w:rsid w:val="008A1DE7"/>
    <w:rsid w:val="008B4EE9"/>
    <w:rsid w:val="00917BC5"/>
    <w:rsid w:val="00921DE9"/>
    <w:rsid w:val="0093236B"/>
    <w:rsid w:val="00943139"/>
    <w:rsid w:val="00944478"/>
    <w:rsid w:val="00963BD3"/>
    <w:rsid w:val="0096589F"/>
    <w:rsid w:val="00995406"/>
    <w:rsid w:val="009D79C4"/>
    <w:rsid w:val="009E54B9"/>
    <w:rsid w:val="009F150D"/>
    <w:rsid w:val="009F6555"/>
    <w:rsid w:val="00A3016D"/>
    <w:rsid w:val="00A351D1"/>
    <w:rsid w:val="00A37F94"/>
    <w:rsid w:val="00A405C8"/>
    <w:rsid w:val="00A42A35"/>
    <w:rsid w:val="00A62A7E"/>
    <w:rsid w:val="00AA6086"/>
    <w:rsid w:val="00AC4A7B"/>
    <w:rsid w:val="00AF20D8"/>
    <w:rsid w:val="00B0203A"/>
    <w:rsid w:val="00B06543"/>
    <w:rsid w:val="00B0699A"/>
    <w:rsid w:val="00B11E67"/>
    <w:rsid w:val="00B5125B"/>
    <w:rsid w:val="00B80BF2"/>
    <w:rsid w:val="00B81831"/>
    <w:rsid w:val="00C12E54"/>
    <w:rsid w:val="00C25151"/>
    <w:rsid w:val="00C5007D"/>
    <w:rsid w:val="00C661E5"/>
    <w:rsid w:val="00C8216B"/>
    <w:rsid w:val="00C909EC"/>
    <w:rsid w:val="00CC37CD"/>
    <w:rsid w:val="00CE14DA"/>
    <w:rsid w:val="00CF10F3"/>
    <w:rsid w:val="00D56F83"/>
    <w:rsid w:val="00D62A80"/>
    <w:rsid w:val="00D64086"/>
    <w:rsid w:val="00D71C2A"/>
    <w:rsid w:val="00D97A9A"/>
    <w:rsid w:val="00DB6D6B"/>
    <w:rsid w:val="00DC3EAD"/>
    <w:rsid w:val="00DE0F31"/>
    <w:rsid w:val="00E34F42"/>
    <w:rsid w:val="00E57C48"/>
    <w:rsid w:val="00EB43E0"/>
    <w:rsid w:val="00EC0453"/>
    <w:rsid w:val="00EC5ACC"/>
    <w:rsid w:val="00EC7C86"/>
    <w:rsid w:val="00ED0719"/>
    <w:rsid w:val="00EE6337"/>
    <w:rsid w:val="00EF639F"/>
    <w:rsid w:val="00F04B46"/>
    <w:rsid w:val="00F054C2"/>
    <w:rsid w:val="00F938B9"/>
    <w:rsid w:val="00FB292B"/>
    <w:rsid w:val="00FC2C95"/>
    <w:rsid w:val="00FF6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D281F3"/>
  <w15:docId w15:val="{AFE9619A-5B4B-491F-BDB9-701E0F144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sz w:val="24"/>
        <w:szCs w:val="24"/>
        <w:lang w:val="en-US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1">
    <w:name w:val="Heading #1|1_"/>
    <w:basedOn w:val="DefaultParagraphFont"/>
    <w:link w:val="Heading110"/>
    <w:rPr>
      <w:rFonts w:ascii="Modern No. 20" w:eastAsia="Modern No. 20" w:hAnsi="Modern No. 20" w:cs="Modern No. 20"/>
      <w:b/>
      <w:bCs/>
      <w:i w:val="0"/>
      <w:iCs w:val="0"/>
      <w:smallCaps w:val="0"/>
      <w:strike w:val="0"/>
      <w:sz w:val="40"/>
      <w:szCs w:val="40"/>
      <w:u w:val="none"/>
    </w:rPr>
  </w:style>
  <w:style w:type="character" w:customStyle="1" w:styleId="Other1">
    <w:name w:val="Other|1_"/>
    <w:basedOn w:val="DefaultParagraphFont"/>
    <w:link w:val="Other10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Tablecaption1">
    <w:name w:val="Table caption|1_"/>
    <w:basedOn w:val="DefaultParagraphFont"/>
    <w:link w:val="Tablecaption10"/>
    <w:rPr>
      <w:rFonts w:ascii="Bookman Old Style" w:eastAsia="Bookman Old Style" w:hAnsi="Bookman Old Style" w:cs="Bookman Old Style"/>
      <w:b/>
      <w:bCs/>
      <w:i w:val="0"/>
      <w:iCs w:val="0"/>
      <w:smallCaps w:val="0"/>
      <w:strike w:val="0"/>
      <w:sz w:val="20"/>
      <w:szCs w:val="20"/>
      <w:u w:val="none"/>
    </w:rPr>
  </w:style>
  <w:style w:type="paragraph" w:customStyle="1" w:styleId="Heading110">
    <w:name w:val="Heading #1|1"/>
    <w:basedOn w:val="Normal"/>
    <w:link w:val="Heading11"/>
    <w:pPr>
      <w:shd w:val="clear" w:color="auto" w:fill="FFFFFF"/>
      <w:spacing w:after="340"/>
      <w:jc w:val="center"/>
      <w:outlineLvl w:val="0"/>
    </w:pPr>
    <w:rPr>
      <w:rFonts w:ascii="Modern No. 20" w:eastAsia="Modern No. 20" w:hAnsi="Modern No. 20" w:cs="Modern No. 20"/>
      <w:b/>
      <w:bCs/>
      <w:sz w:val="40"/>
      <w:szCs w:val="40"/>
    </w:rPr>
  </w:style>
  <w:style w:type="paragraph" w:customStyle="1" w:styleId="Other10">
    <w:name w:val="Other|1"/>
    <w:basedOn w:val="Normal"/>
    <w:link w:val="Other1"/>
    <w:pPr>
      <w:shd w:val="clear" w:color="auto" w:fill="FFFFFF"/>
      <w:jc w:val="center"/>
    </w:pPr>
    <w:rPr>
      <w:rFonts w:ascii="Bookman Old Style" w:eastAsia="Bookman Old Style" w:hAnsi="Bookman Old Style" w:cs="Bookman Old Style"/>
      <w:sz w:val="20"/>
      <w:szCs w:val="20"/>
    </w:rPr>
  </w:style>
  <w:style w:type="paragraph" w:customStyle="1" w:styleId="Tablecaption10">
    <w:name w:val="Table caption|1"/>
    <w:basedOn w:val="Normal"/>
    <w:link w:val="Tablecaption1"/>
    <w:pPr>
      <w:shd w:val="clear" w:color="auto" w:fill="FFFFFF"/>
    </w:pPr>
    <w:rPr>
      <w:rFonts w:ascii="Bookman Old Style" w:eastAsia="Bookman Old Style" w:hAnsi="Bookman Old Style" w:cs="Bookman Old Style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917B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B1684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6B1684"/>
    <w:rPr>
      <w:rFonts w:eastAsia="Times New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6B1684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6B1684"/>
    <w:rPr>
      <w:rFonts w:eastAsia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맑은 고딕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420</Words>
  <Characters>23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hee Cheri Lee</dc:creator>
  <cp:keywords/>
  <cp:lastModifiedBy>Cheri Lee</cp:lastModifiedBy>
  <cp:revision>33</cp:revision>
  <cp:lastPrinted>2025-02-19T00:41:00Z</cp:lastPrinted>
  <dcterms:created xsi:type="dcterms:W3CDTF">2025-02-19T00:41:00Z</dcterms:created>
  <dcterms:modified xsi:type="dcterms:W3CDTF">2025-05-20T01:43:00Z</dcterms:modified>
</cp:coreProperties>
</file>